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61F8A" w14:textId="77777777" w:rsidR="00837CEF" w:rsidRPr="00C51F05" w:rsidRDefault="00837CEF" w:rsidP="00837CEF">
      <w:pPr>
        <w:jc w:val="center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CENOVÝ PRIESKUM NA URČENIE PREDPOKLADANEJ HODNOTY ZÁKAZKY</w:t>
      </w:r>
    </w:p>
    <w:p w14:paraId="0CA4CB6D" w14:textId="77777777" w:rsidR="00837CEF" w:rsidRPr="00C51F05" w:rsidRDefault="00837CEF" w:rsidP="00837CEF">
      <w:pPr>
        <w:jc w:val="both"/>
        <w:rPr>
          <w:sz w:val="22"/>
          <w:szCs w:val="22"/>
        </w:rPr>
      </w:pPr>
    </w:p>
    <w:p w14:paraId="291CC35B" w14:textId="77777777" w:rsidR="00837CEF" w:rsidRPr="00C51F05" w:rsidRDefault="00837CEF" w:rsidP="00837CEF">
      <w:pPr>
        <w:jc w:val="both"/>
        <w:rPr>
          <w:sz w:val="22"/>
          <w:szCs w:val="22"/>
        </w:rPr>
      </w:pPr>
    </w:p>
    <w:p w14:paraId="4F7F3AB9" w14:textId="6DA49CCC" w:rsidR="00837CEF" w:rsidRPr="00C51F05" w:rsidRDefault="00837CEF" w:rsidP="007329C9">
      <w:pPr>
        <w:jc w:val="both"/>
        <w:rPr>
          <w:b/>
        </w:rPr>
      </w:pPr>
      <w:r w:rsidRPr="00C51F05">
        <w:t xml:space="preserve">v rámci realizácie cenového prieskumu pre potreby určenia predpokladanej hodnoty zákazky v zmysle zákona č. 343/2015 Z. z. o verejnom obstarávaní a o zmene a doplnení niektorých zákonov v znení neskorších predpisov (ďalej len „zákon o verejnom obstarávaní“), Vás žiadame o zaslanie cenovej ponuky na predmet zákazky pod názvom </w:t>
      </w:r>
      <w:r w:rsidR="00A16CCF">
        <w:t>„</w:t>
      </w:r>
      <w:r w:rsidR="00124F89" w:rsidRPr="00C51F05">
        <w:rPr>
          <w:b/>
          <w:lang w:eastAsia="ar-SA"/>
        </w:rPr>
        <w:t xml:space="preserve">Tlač a distribúcia informačného </w:t>
      </w:r>
      <w:r w:rsidR="00CC70C7">
        <w:rPr>
          <w:b/>
          <w:lang w:eastAsia="ar-SA"/>
        </w:rPr>
        <w:t xml:space="preserve">tlačového </w:t>
      </w:r>
      <w:r w:rsidR="00124F89" w:rsidRPr="00C51F05">
        <w:rPr>
          <w:b/>
          <w:lang w:eastAsia="ar-SA"/>
        </w:rPr>
        <w:t xml:space="preserve">materiálu </w:t>
      </w:r>
      <w:r w:rsidR="00CC70C7">
        <w:rPr>
          <w:b/>
          <w:lang w:eastAsia="ar-SA"/>
        </w:rPr>
        <w:t>pre okres Hlohovec</w:t>
      </w:r>
      <w:r w:rsidR="00A16CCF">
        <w:rPr>
          <w:b/>
          <w:lang w:eastAsia="ar-SA"/>
        </w:rPr>
        <w:t>“.</w:t>
      </w:r>
    </w:p>
    <w:p w14:paraId="5EFC9BAE" w14:textId="77777777" w:rsidR="00837CEF" w:rsidRPr="00C51F05" w:rsidRDefault="00837CEF" w:rsidP="00837CEF">
      <w:pPr>
        <w:jc w:val="both"/>
      </w:pPr>
    </w:p>
    <w:p w14:paraId="1BED3F33" w14:textId="77777777" w:rsidR="00837CEF" w:rsidRPr="00C51F05" w:rsidRDefault="00837CEF" w:rsidP="00837CEF">
      <w:pPr>
        <w:jc w:val="both"/>
        <w:rPr>
          <w:b/>
        </w:rPr>
      </w:pPr>
      <w:r w:rsidRPr="00C51F05">
        <w:t xml:space="preserve">Uvedenú  </w:t>
      </w:r>
      <w:r w:rsidRPr="00C51F05">
        <w:rPr>
          <w:rFonts w:eastAsiaTheme="minorHAnsi"/>
          <w:lang w:eastAsia="sk-SK"/>
        </w:rPr>
        <w:t xml:space="preserve">požiadavku Vám predkladáme v súlade s ustanovením §6 zákona </w:t>
      </w:r>
      <w:r w:rsidRPr="00C51F05">
        <w:rPr>
          <w:rFonts w:eastAsiaTheme="minorHAnsi"/>
        </w:rPr>
        <w:t xml:space="preserve">o verejnom obstarávaní. </w:t>
      </w:r>
    </w:p>
    <w:p w14:paraId="5AF8C2E1" w14:textId="77777777" w:rsidR="000D706F" w:rsidRPr="00C51F05" w:rsidRDefault="000D706F" w:rsidP="00F47E80">
      <w:pPr>
        <w:autoSpaceDE w:val="0"/>
        <w:autoSpaceDN w:val="0"/>
        <w:adjustRightInd w:val="0"/>
        <w:rPr>
          <w:rFonts w:eastAsiaTheme="minorHAnsi"/>
          <w:b/>
          <w:bCs/>
          <w:sz w:val="23"/>
          <w:szCs w:val="23"/>
          <w:lang w:eastAsia="en-US"/>
        </w:rPr>
      </w:pPr>
    </w:p>
    <w:p w14:paraId="145916F8" w14:textId="77777777" w:rsidR="000D706F" w:rsidRPr="00C51F05" w:rsidRDefault="00F47E80" w:rsidP="000D706F">
      <w:pPr>
        <w:pStyle w:val="Odsekzoznamu"/>
        <w:numPr>
          <w:ilvl w:val="0"/>
          <w:numId w:val="37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Identifikácia verejného obstarávateľa: </w:t>
      </w:r>
    </w:p>
    <w:p w14:paraId="740CCB14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Názov organizácie: KIRA, n. o.</w:t>
      </w:r>
    </w:p>
    <w:p w14:paraId="29D7B58E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Sídlo organizácie: Starohájska 10, 917 01 Trnava</w:t>
      </w:r>
    </w:p>
    <w:p w14:paraId="535CC2A8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Zastúpený: Mgr. Viktor Maroši, riaditeľ</w:t>
      </w:r>
    </w:p>
    <w:p w14:paraId="28A4781B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IČO: 521 908 20</w:t>
      </w:r>
    </w:p>
    <w:p w14:paraId="48A06BD1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Bankové spojenie: Prima banka Slovensko, a. s.</w:t>
      </w:r>
    </w:p>
    <w:p w14:paraId="4D54F9C1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Číslo bankového účtu IBAN: SK38 5600 0000 0063 7964 1001</w:t>
      </w:r>
    </w:p>
    <w:p w14:paraId="456C5DC6" w14:textId="79DB3EB8" w:rsidR="001705C5" w:rsidRDefault="00CC70C7" w:rsidP="00CC70C7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C70C7">
        <w:rPr>
          <w:rFonts w:ascii="Times New Roman" w:eastAsiaTheme="minorHAnsi" w:hAnsi="Times New Roman"/>
          <w:sz w:val="24"/>
          <w:szCs w:val="24"/>
        </w:rPr>
        <w:t>Registrácia pod číslom: VVS/NO-285/219</w:t>
      </w:r>
    </w:p>
    <w:p w14:paraId="6B0222DC" w14:textId="77777777" w:rsidR="00CC70C7" w:rsidRPr="00C51F05" w:rsidRDefault="00CC70C7" w:rsidP="00CC70C7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9564434" w14:textId="3F7D56FB" w:rsidR="000D706F" w:rsidRPr="00C51F05" w:rsidRDefault="0002176C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Kontaktná osoba: M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g</w:t>
      </w:r>
      <w:r w:rsidRPr="00C51F05">
        <w:rPr>
          <w:rFonts w:ascii="Times New Roman" w:eastAsiaTheme="minorHAnsi" w:hAnsi="Times New Roman"/>
          <w:sz w:val="24"/>
          <w:szCs w:val="24"/>
        </w:rPr>
        <w:t>r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. </w:t>
      </w:r>
      <w:r w:rsidR="002B20E0" w:rsidRPr="00C51F05">
        <w:rPr>
          <w:rFonts w:ascii="Times New Roman" w:eastAsiaTheme="minorHAnsi" w:hAnsi="Times New Roman"/>
          <w:sz w:val="24"/>
          <w:szCs w:val="24"/>
        </w:rPr>
        <w:t>M</w:t>
      </w:r>
      <w:r w:rsidRPr="00C51F05">
        <w:rPr>
          <w:rFonts w:ascii="Times New Roman" w:eastAsiaTheme="minorHAnsi" w:hAnsi="Times New Roman"/>
          <w:sz w:val="24"/>
          <w:szCs w:val="24"/>
        </w:rPr>
        <w:t>arek</w:t>
      </w:r>
      <w:r w:rsidR="002B20E0" w:rsidRPr="00C51F05">
        <w:rPr>
          <w:rFonts w:ascii="Times New Roman" w:eastAsiaTheme="minorHAnsi" w:hAnsi="Times New Roman"/>
          <w:sz w:val="24"/>
          <w:szCs w:val="24"/>
        </w:rPr>
        <w:t xml:space="preserve"> K</w:t>
      </w:r>
      <w:r w:rsidRPr="00C51F05">
        <w:rPr>
          <w:rFonts w:ascii="Times New Roman" w:eastAsiaTheme="minorHAnsi" w:hAnsi="Times New Roman"/>
          <w:sz w:val="24"/>
          <w:szCs w:val="24"/>
        </w:rPr>
        <w:t>rnáč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, 033/55</w:t>
      </w:r>
      <w:r w:rsidR="00146636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59</w:t>
      </w:r>
      <w:r w:rsidR="00146636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r w:rsidRPr="00C51F05">
        <w:rPr>
          <w:rFonts w:ascii="Times New Roman" w:eastAsiaTheme="minorHAnsi" w:hAnsi="Times New Roman"/>
          <w:sz w:val="24"/>
          <w:szCs w:val="24"/>
        </w:rPr>
        <w:t>241</w:t>
      </w:r>
      <w:r w:rsidR="00C617B7" w:rsidRPr="00C51F05">
        <w:rPr>
          <w:rFonts w:ascii="Times New Roman" w:eastAsiaTheme="minorHAnsi" w:hAnsi="Times New Roman"/>
          <w:sz w:val="24"/>
          <w:szCs w:val="24"/>
        </w:rPr>
        <w:t>,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0908 726 462,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hyperlink r:id="rId8" w:history="1">
        <w:r w:rsidRPr="00C51F05">
          <w:rPr>
            <w:rStyle w:val="Hypertextovprepojenie"/>
            <w:rFonts w:ascii="Times New Roman" w:eastAsiaTheme="minorHAnsi" w:hAnsi="Times New Roman"/>
            <w:color w:val="auto"/>
            <w:sz w:val="24"/>
            <w:szCs w:val="24"/>
          </w:rPr>
          <w:t>krnac.marek@kira.sk</w:t>
        </w:r>
      </w:hyperlink>
      <w:r w:rsidRPr="00C51F05">
        <w:rPr>
          <w:rFonts w:ascii="Times New Roman" w:eastAsiaTheme="minorHAnsi" w:hAnsi="Times New Roman"/>
          <w:sz w:val="24"/>
          <w:szCs w:val="24"/>
        </w:rPr>
        <w:t>.</w:t>
      </w:r>
      <w:r w:rsidR="00460827"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2D835F7A" w14:textId="77777777" w:rsidR="000D706F" w:rsidRPr="00C51F05" w:rsidRDefault="000D706F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79598B1" w14:textId="77777777" w:rsidR="009857EA" w:rsidRDefault="00F47E80" w:rsidP="009857EA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eastAsia="ar-SA"/>
        </w:rPr>
      </w:pPr>
      <w:r w:rsidRPr="00CC70C7">
        <w:rPr>
          <w:rFonts w:ascii="Times New Roman" w:eastAsiaTheme="minorHAnsi" w:hAnsi="Times New Roman"/>
          <w:b/>
          <w:bCs/>
          <w:sz w:val="24"/>
          <w:szCs w:val="24"/>
        </w:rPr>
        <w:t xml:space="preserve">Predmet zákazky: </w:t>
      </w:r>
      <w:r w:rsidR="00CC70C7" w:rsidRPr="00CC70C7">
        <w:rPr>
          <w:rFonts w:ascii="Times New Roman" w:hAnsi="Times New Roman"/>
          <w:b/>
          <w:sz w:val="24"/>
          <w:szCs w:val="24"/>
          <w:lang w:eastAsia="ar-SA"/>
        </w:rPr>
        <w:t>Tlač a distribúcia informačného tlačového materiálu pre okres Hlohovec.</w:t>
      </w:r>
      <w:r w:rsidR="00CC70C7">
        <w:rPr>
          <w:rFonts w:ascii="Times New Roman" w:hAnsi="Times New Roman"/>
          <w:b/>
          <w:sz w:val="24"/>
          <w:szCs w:val="24"/>
          <w:lang w:eastAsia="ar-SA"/>
        </w:rPr>
        <w:t xml:space="preserve"> </w:t>
      </w:r>
      <w:r w:rsidR="009857EA" w:rsidRPr="009857EA">
        <w:rPr>
          <w:rFonts w:ascii="Times New Roman" w:hAnsi="Times New Roman"/>
          <w:sz w:val="24"/>
          <w:szCs w:val="24"/>
          <w:lang w:eastAsia="ar-SA"/>
        </w:rPr>
        <w:t xml:space="preserve">Predmetom zákazky je zabezpečenie tlače a distribúcie 1 vydania informačného tlačového materiálu Trnavského samosprávneho kraja určeného na informovanie verejnosti o dianí v Hlohovci a jeho okrese. </w:t>
      </w:r>
    </w:p>
    <w:p w14:paraId="0065F692" w14:textId="77777777" w:rsidR="009857EA" w:rsidRDefault="009857EA" w:rsidP="009857EA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39F39B87" w14:textId="710FA626" w:rsidR="00CC70C7" w:rsidRPr="00CC70C7" w:rsidRDefault="00CC70C7" w:rsidP="009857EA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  <w:lang w:eastAsia="ar-SA"/>
        </w:rPr>
      </w:pPr>
      <w:r w:rsidRPr="00E12951">
        <w:rPr>
          <w:rFonts w:ascii="Times New Roman" w:hAnsi="Times New Roman"/>
          <w:sz w:val="24"/>
          <w:szCs w:val="24"/>
          <w:lang w:eastAsia="ar-SA"/>
        </w:rPr>
        <w:t>Náklad: predpokladané množstvo</w:t>
      </w:r>
      <w:r>
        <w:rPr>
          <w:rFonts w:ascii="Times New Roman" w:hAnsi="Times New Roman"/>
          <w:sz w:val="24"/>
          <w:szCs w:val="24"/>
          <w:lang w:eastAsia="ar-SA"/>
        </w:rPr>
        <w:t xml:space="preserve"> </w:t>
      </w:r>
      <w:r w:rsidRPr="0041308C">
        <w:rPr>
          <w:rFonts w:ascii="Times New Roman" w:hAnsi="Times New Roman"/>
          <w:b/>
          <w:sz w:val="24"/>
          <w:szCs w:val="24"/>
          <w:lang w:eastAsia="ar-SA"/>
        </w:rPr>
        <w:t>20 950 ks</w:t>
      </w:r>
    </w:p>
    <w:p w14:paraId="77EFE904" w14:textId="2D0C018D" w:rsidR="00CC70C7" w:rsidRPr="00CC70C7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Cs/>
          <w:sz w:val="24"/>
          <w:szCs w:val="24"/>
          <w:lang w:eastAsia="ar-SA"/>
        </w:rPr>
      </w:pPr>
      <w:r w:rsidRPr="00CC70C7">
        <w:rPr>
          <w:rFonts w:ascii="Times New Roman" w:hAnsi="Times New Roman"/>
          <w:bCs/>
          <w:sz w:val="24"/>
          <w:szCs w:val="24"/>
          <w:lang w:eastAsia="ar-SA"/>
        </w:rPr>
        <w:t xml:space="preserve">Počet strán: </w:t>
      </w:r>
      <w:r w:rsidRPr="00CC70C7">
        <w:rPr>
          <w:rFonts w:ascii="Times New Roman" w:hAnsi="Times New Roman"/>
          <w:b/>
          <w:sz w:val="24"/>
          <w:szCs w:val="24"/>
          <w:lang w:eastAsia="ar-SA"/>
        </w:rPr>
        <w:t>12</w:t>
      </w:r>
    </w:p>
    <w:p w14:paraId="49CB4300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Cs/>
          <w:sz w:val="24"/>
          <w:szCs w:val="24"/>
          <w:lang w:eastAsia="ar-SA"/>
        </w:rPr>
      </w:pPr>
      <w:r w:rsidRPr="00CC70C7">
        <w:rPr>
          <w:rFonts w:ascii="Times New Roman" w:hAnsi="Times New Roman"/>
          <w:bCs/>
          <w:sz w:val="24"/>
          <w:szCs w:val="24"/>
          <w:lang w:eastAsia="ar-SA"/>
        </w:rPr>
        <w:t xml:space="preserve">Papier: </w:t>
      </w:r>
      <w:r w:rsidRPr="00CC70C7">
        <w:rPr>
          <w:rFonts w:ascii="Times New Roman" w:hAnsi="Times New Roman"/>
          <w:b/>
          <w:sz w:val="24"/>
          <w:szCs w:val="24"/>
          <w:lang w:eastAsia="ar-SA"/>
        </w:rPr>
        <w:t>60g LWC</w:t>
      </w:r>
    </w:p>
    <w:p w14:paraId="15D63D48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/>
          <w:sz w:val="24"/>
          <w:szCs w:val="24"/>
          <w:lang w:eastAsia="ar-SA"/>
        </w:rPr>
      </w:pPr>
      <w:r w:rsidRPr="00CC70C7">
        <w:rPr>
          <w:rFonts w:ascii="Times New Roman" w:hAnsi="Times New Roman"/>
          <w:bCs/>
          <w:sz w:val="24"/>
          <w:szCs w:val="24"/>
          <w:lang w:eastAsia="ar-SA"/>
        </w:rPr>
        <w:t xml:space="preserve">Formát: </w:t>
      </w:r>
      <w:r w:rsidRPr="00CC70C7">
        <w:rPr>
          <w:rFonts w:ascii="Times New Roman" w:hAnsi="Times New Roman"/>
          <w:b/>
          <w:sz w:val="24"/>
          <w:szCs w:val="24"/>
          <w:lang w:eastAsia="ar-SA"/>
        </w:rPr>
        <w:t>A4, verejný obstarávateľ pripúšťa toleranciu +/-10% v rozmeroch formátu A4</w:t>
      </w:r>
    </w:p>
    <w:p w14:paraId="56F9A44F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Cs/>
          <w:sz w:val="24"/>
          <w:szCs w:val="24"/>
          <w:lang w:eastAsia="ar-SA"/>
        </w:rPr>
      </w:pPr>
      <w:r w:rsidRPr="00CC70C7">
        <w:rPr>
          <w:rFonts w:ascii="Times New Roman" w:hAnsi="Times New Roman"/>
          <w:bCs/>
          <w:sz w:val="24"/>
          <w:szCs w:val="24"/>
          <w:lang w:eastAsia="ar-SA"/>
        </w:rPr>
        <w:t xml:space="preserve">Farba: </w:t>
      </w:r>
      <w:r w:rsidRPr="00CC70C7">
        <w:rPr>
          <w:rFonts w:ascii="Times New Roman" w:hAnsi="Times New Roman"/>
          <w:b/>
          <w:sz w:val="24"/>
          <w:szCs w:val="24"/>
          <w:lang w:eastAsia="ar-SA"/>
        </w:rPr>
        <w:t>plnofarebný 4+4 (CMYK)</w:t>
      </w:r>
    </w:p>
    <w:p w14:paraId="42214A88" w14:textId="77777777" w:rsidR="00CC70C7" w:rsidRPr="00CC70C7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Cs/>
          <w:sz w:val="24"/>
          <w:szCs w:val="24"/>
          <w:lang w:eastAsia="ar-SA"/>
        </w:rPr>
      </w:pPr>
      <w:r w:rsidRPr="00CC70C7">
        <w:rPr>
          <w:rFonts w:ascii="Times New Roman" w:hAnsi="Times New Roman"/>
          <w:bCs/>
          <w:sz w:val="24"/>
          <w:szCs w:val="24"/>
          <w:lang w:eastAsia="ar-SA"/>
        </w:rPr>
        <w:t xml:space="preserve">Väzba: </w:t>
      </w:r>
      <w:r w:rsidRPr="00CC70C7">
        <w:rPr>
          <w:rFonts w:ascii="Times New Roman" w:hAnsi="Times New Roman"/>
          <w:b/>
          <w:sz w:val="24"/>
          <w:szCs w:val="24"/>
          <w:lang w:eastAsia="ar-SA"/>
        </w:rPr>
        <w:t>V1, lepená v chrbte</w:t>
      </w:r>
    </w:p>
    <w:p w14:paraId="1BF67285" w14:textId="77777777" w:rsidR="00CC70C7" w:rsidRPr="00CC70C7" w:rsidRDefault="00CC70C7" w:rsidP="00CC70C7">
      <w:pPr>
        <w:autoSpaceDE w:val="0"/>
        <w:autoSpaceDN w:val="0"/>
        <w:adjustRightInd w:val="0"/>
        <w:jc w:val="both"/>
        <w:rPr>
          <w:lang w:eastAsia="ar-SA"/>
        </w:rPr>
      </w:pPr>
    </w:p>
    <w:p w14:paraId="589416E1" w14:textId="77777777" w:rsidR="00CC70C7" w:rsidRPr="00AA0878" w:rsidRDefault="00CC70C7" w:rsidP="00CC70C7">
      <w:pPr>
        <w:pStyle w:val="Odsekzoznamu"/>
        <w:autoSpaceDE w:val="0"/>
        <w:autoSpaceDN w:val="0"/>
        <w:adjustRightInd w:val="0"/>
        <w:spacing w:after="0"/>
        <w:ind w:left="284"/>
        <w:jc w:val="both"/>
        <w:rPr>
          <w:rFonts w:ascii="Times New Roman" w:hAnsi="Times New Roman"/>
          <w:b/>
          <w:sz w:val="24"/>
          <w:szCs w:val="24"/>
          <w:lang w:eastAsia="ar-SA"/>
        </w:rPr>
      </w:pPr>
      <w:r w:rsidRPr="00AA0878">
        <w:rPr>
          <w:rFonts w:ascii="Times New Roman" w:hAnsi="Times New Roman"/>
          <w:b/>
          <w:sz w:val="24"/>
          <w:szCs w:val="24"/>
          <w:lang w:eastAsia="ar-SA"/>
        </w:rPr>
        <w:t>Distribúcia:</w:t>
      </w:r>
    </w:p>
    <w:p w14:paraId="443EA947" w14:textId="77777777" w:rsidR="00CC70C7" w:rsidRDefault="00CC70C7" w:rsidP="00CC70C7">
      <w:pPr>
        <w:pStyle w:val="Odsekzoznamu"/>
        <w:numPr>
          <w:ilvl w:val="0"/>
          <w:numId w:val="46"/>
        </w:numPr>
        <w:autoSpaceDE w:val="0"/>
        <w:autoSpaceDN w:val="0"/>
        <w:adjustRightInd w:val="0"/>
        <w:spacing w:after="0"/>
        <w:ind w:left="709"/>
        <w:jc w:val="both"/>
        <w:rPr>
          <w:rFonts w:ascii="Times New Roman" w:hAnsi="Times New Roman"/>
          <w:sz w:val="24"/>
          <w:szCs w:val="24"/>
          <w:lang w:eastAsia="ar-SA"/>
        </w:rPr>
      </w:pPr>
      <w:r w:rsidRPr="00E12951">
        <w:rPr>
          <w:rFonts w:ascii="Times New Roman" w:hAnsi="Times New Roman"/>
          <w:sz w:val="24"/>
          <w:szCs w:val="24"/>
          <w:lang w:eastAsia="ar-SA"/>
        </w:rPr>
        <w:t>do všetkých schránok domácností fyzických osôb (okrem firiem a podnikateľov) v okrese Hlohovec (pre</w:t>
      </w:r>
      <w:r>
        <w:rPr>
          <w:rFonts w:ascii="Times New Roman" w:hAnsi="Times New Roman"/>
          <w:sz w:val="24"/>
          <w:szCs w:val="24"/>
          <w:lang w:eastAsia="ar-SA"/>
        </w:rPr>
        <w:t>dpokladané množstvo 18 000 ks),</w:t>
      </w:r>
    </w:p>
    <w:p w14:paraId="32F0E614" w14:textId="304D821B" w:rsidR="00CC70C7" w:rsidRPr="00E12951" w:rsidRDefault="00CC70C7" w:rsidP="00CC70C7">
      <w:pPr>
        <w:pStyle w:val="Odsekzoznamu"/>
        <w:numPr>
          <w:ilvl w:val="0"/>
          <w:numId w:val="46"/>
        </w:numPr>
        <w:autoSpaceDE w:val="0"/>
        <w:autoSpaceDN w:val="0"/>
        <w:adjustRightInd w:val="0"/>
        <w:spacing w:after="0"/>
        <w:ind w:left="709"/>
        <w:jc w:val="both"/>
        <w:rPr>
          <w:rFonts w:ascii="Times New Roman" w:hAnsi="Times New Roman"/>
          <w:sz w:val="24"/>
          <w:szCs w:val="24"/>
          <w:lang w:eastAsia="ar-SA"/>
        </w:rPr>
      </w:pPr>
      <w:r>
        <w:rPr>
          <w:rFonts w:ascii="Times New Roman" w:hAnsi="Times New Roman"/>
          <w:sz w:val="24"/>
          <w:szCs w:val="24"/>
          <w:lang w:eastAsia="ar-SA"/>
        </w:rPr>
        <w:t>do schránok firiem určených podľa zoznamu zo strany dodávateľa (</w:t>
      </w:r>
      <w:r w:rsidRPr="00E12951">
        <w:rPr>
          <w:rFonts w:ascii="Times New Roman" w:hAnsi="Times New Roman"/>
          <w:sz w:val="24"/>
          <w:szCs w:val="24"/>
          <w:lang w:eastAsia="ar-SA"/>
        </w:rPr>
        <w:t>pre</w:t>
      </w:r>
      <w:r>
        <w:rPr>
          <w:rFonts w:ascii="Times New Roman" w:hAnsi="Times New Roman"/>
          <w:sz w:val="24"/>
          <w:szCs w:val="24"/>
          <w:lang w:eastAsia="ar-SA"/>
        </w:rPr>
        <w:t>dpokladané množstvo 2 200 ks),</w:t>
      </w:r>
    </w:p>
    <w:p w14:paraId="5EB76C93" w14:textId="77777777" w:rsidR="00CC70C7" w:rsidRDefault="00CC70C7" w:rsidP="00CC70C7">
      <w:pPr>
        <w:pStyle w:val="Odsekzoznamu"/>
        <w:numPr>
          <w:ilvl w:val="0"/>
          <w:numId w:val="46"/>
        </w:numPr>
        <w:autoSpaceDE w:val="0"/>
        <w:autoSpaceDN w:val="0"/>
        <w:adjustRightInd w:val="0"/>
        <w:spacing w:after="0"/>
        <w:ind w:left="709"/>
        <w:jc w:val="both"/>
        <w:rPr>
          <w:rFonts w:ascii="Times New Roman" w:hAnsi="Times New Roman"/>
          <w:sz w:val="24"/>
          <w:szCs w:val="24"/>
          <w:lang w:eastAsia="ar-SA"/>
        </w:rPr>
      </w:pPr>
      <w:r w:rsidRPr="00E12951">
        <w:rPr>
          <w:rFonts w:ascii="Times New Roman" w:hAnsi="Times New Roman"/>
          <w:sz w:val="24"/>
          <w:szCs w:val="24"/>
          <w:lang w:eastAsia="ar-SA"/>
        </w:rPr>
        <w:t xml:space="preserve">do vybraných </w:t>
      </w:r>
      <w:proofErr w:type="spellStart"/>
      <w:r w:rsidRPr="00E12951">
        <w:rPr>
          <w:rFonts w:ascii="Times New Roman" w:hAnsi="Times New Roman"/>
          <w:sz w:val="24"/>
          <w:szCs w:val="24"/>
          <w:lang w:eastAsia="ar-SA"/>
        </w:rPr>
        <w:t>OvZP</w:t>
      </w:r>
      <w:proofErr w:type="spellEnd"/>
      <w:r w:rsidRPr="00E12951">
        <w:rPr>
          <w:rFonts w:ascii="Times New Roman" w:hAnsi="Times New Roman"/>
          <w:sz w:val="24"/>
          <w:szCs w:val="24"/>
          <w:lang w:eastAsia="ar-SA"/>
        </w:rPr>
        <w:t xml:space="preserve"> TTSK a iných organizácií podľa zoznamu (predpokladané množstvo </w:t>
      </w:r>
      <w:r>
        <w:rPr>
          <w:rFonts w:ascii="Times New Roman" w:hAnsi="Times New Roman"/>
          <w:sz w:val="24"/>
          <w:szCs w:val="24"/>
          <w:lang w:eastAsia="ar-SA"/>
        </w:rPr>
        <w:t>550</w:t>
      </w:r>
      <w:r w:rsidRPr="00E12951">
        <w:rPr>
          <w:rFonts w:ascii="Times New Roman" w:hAnsi="Times New Roman"/>
          <w:sz w:val="24"/>
          <w:szCs w:val="24"/>
          <w:lang w:eastAsia="ar-SA"/>
        </w:rPr>
        <w:t xml:space="preserve"> ks).</w:t>
      </w:r>
    </w:p>
    <w:p w14:paraId="3DCD1F0A" w14:textId="77777777" w:rsidR="00CC70C7" w:rsidRPr="003551DC" w:rsidRDefault="00CC70C7" w:rsidP="00CC70C7">
      <w:pPr>
        <w:pStyle w:val="Odsekzoznamu"/>
        <w:numPr>
          <w:ilvl w:val="0"/>
          <w:numId w:val="46"/>
        </w:numPr>
        <w:autoSpaceDE w:val="0"/>
        <w:autoSpaceDN w:val="0"/>
        <w:adjustRightInd w:val="0"/>
        <w:spacing w:after="0"/>
        <w:ind w:left="709"/>
        <w:jc w:val="both"/>
        <w:rPr>
          <w:rFonts w:ascii="Times New Roman" w:hAnsi="Times New Roman"/>
          <w:sz w:val="24"/>
          <w:szCs w:val="24"/>
          <w:lang w:eastAsia="ar-SA"/>
        </w:rPr>
      </w:pPr>
      <w:r>
        <w:rPr>
          <w:rFonts w:ascii="Times New Roman" w:hAnsi="Times New Roman"/>
          <w:sz w:val="24"/>
          <w:szCs w:val="24"/>
          <w:lang w:eastAsia="ar-SA"/>
        </w:rPr>
        <w:t xml:space="preserve">Úrad Trnavského samosprávneho kraja </w:t>
      </w:r>
      <w:r w:rsidRPr="00E12951">
        <w:rPr>
          <w:rFonts w:ascii="Times New Roman" w:hAnsi="Times New Roman"/>
          <w:sz w:val="24"/>
          <w:szCs w:val="24"/>
          <w:lang w:eastAsia="ar-SA"/>
        </w:rPr>
        <w:t xml:space="preserve">(predpokladané množstvo </w:t>
      </w:r>
      <w:r>
        <w:rPr>
          <w:rFonts w:ascii="Times New Roman" w:hAnsi="Times New Roman"/>
          <w:sz w:val="24"/>
          <w:szCs w:val="24"/>
          <w:lang w:eastAsia="ar-SA"/>
        </w:rPr>
        <w:t>200</w:t>
      </w:r>
      <w:r w:rsidRPr="00E12951">
        <w:rPr>
          <w:rFonts w:ascii="Times New Roman" w:hAnsi="Times New Roman"/>
          <w:sz w:val="24"/>
          <w:szCs w:val="24"/>
          <w:lang w:eastAsia="ar-SA"/>
        </w:rPr>
        <w:t xml:space="preserve"> ks).</w:t>
      </w:r>
    </w:p>
    <w:p w14:paraId="7C97C55C" w14:textId="77777777" w:rsidR="00892D1D" w:rsidRPr="00C51F05" w:rsidRDefault="00892D1D" w:rsidP="00564005">
      <w:pPr>
        <w:autoSpaceDE w:val="0"/>
        <w:autoSpaceDN w:val="0"/>
        <w:adjustRightInd w:val="0"/>
        <w:jc w:val="both"/>
        <w:rPr>
          <w:rFonts w:eastAsiaTheme="minorHAnsi"/>
        </w:rPr>
      </w:pPr>
    </w:p>
    <w:p w14:paraId="72D00AEF" w14:textId="77777777" w:rsidR="00564005" w:rsidRPr="00C51F05" w:rsidRDefault="00564005" w:rsidP="00564005">
      <w:pPr>
        <w:autoSpaceDE w:val="0"/>
        <w:autoSpaceDN w:val="0"/>
        <w:adjustRightInd w:val="0"/>
        <w:jc w:val="both"/>
        <w:rPr>
          <w:rFonts w:eastAsiaTheme="minorHAnsi"/>
        </w:rPr>
      </w:pPr>
      <w:r w:rsidRPr="00C51F05">
        <w:rPr>
          <w:rFonts w:eastAsiaTheme="minorHAnsi"/>
        </w:rPr>
        <w:t>Spoločný slovník obstarávania (CPV): 79824000-6 Tlačiarenské a distribučné služby.</w:t>
      </w:r>
    </w:p>
    <w:p w14:paraId="646B6069" w14:textId="77777777" w:rsidR="000D706F" w:rsidRPr="00C51F05" w:rsidRDefault="000D706F" w:rsidP="0029406E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065E92FC" w14:textId="5F33A229" w:rsidR="00CB24AF" w:rsidRPr="00C51F05" w:rsidRDefault="00E372EA" w:rsidP="00CB24AF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>Miesto a </w:t>
      </w:r>
      <w:r w:rsidR="00124F89" w:rsidRPr="00C51F05">
        <w:rPr>
          <w:rFonts w:ascii="Times New Roman" w:eastAsiaTheme="minorHAnsi" w:hAnsi="Times New Roman"/>
          <w:b/>
          <w:sz w:val="24"/>
          <w:szCs w:val="24"/>
        </w:rPr>
        <w:t>termín</w:t>
      </w:r>
      <w:r w:rsidRPr="00C51F05">
        <w:rPr>
          <w:rFonts w:ascii="Times New Roman" w:eastAsiaTheme="minorHAnsi" w:hAnsi="Times New Roman"/>
          <w:b/>
          <w:sz w:val="24"/>
          <w:szCs w:val="24"/>
        </w:rPr>
        <w:t xml:space="preserve"> poskytnutia služby:</w:t>
      </w:r>
    </w:p>
    <w:p w14:paraId="7539842B" w14:textId="77777777" w:rsidR="00CB24AF" w:rsidRPr="00C51F05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Miesto: KIRA, n. o., Starohájska 10, 917 01 Trnava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3A904F6C" w14:textId="77777777" w:rsidR="00CB24AF" w:rsidRPr="00C51F05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žadovaný čas plnenia: </w:t>
      </w:r>
      <w:r w:rsidR="00611CA0" w:rsidRPr="00275C1D">
        <w:rPr>
          <w:rFonts w:ascii="Times New Roman" w:eastAsiaTheme="minorHAnsi" w:hAnsi="Times New Roman"/>
          <w:sz w:val="24"/>
          <w:szCs w:val="24"/>
        </w:rPr>
        <w:t xml:space="preserve">do 7 </w:t>
      </w:r>
      <w:r w:rsidR="00842B25" w:rsidRPr="00275C1D">
        <w:rPr>
          <w:rFonts w:ascii="Times New Roman" w:eastAsiaTheme="minorHAnsi" w:hAnsi="Times New Roman"/>
          <w:sz w:val="24"/>
          <w:szCs w:val="24"/>
        </w:rPr>
        <w:t>kalendárnych</w:t>
      </w:r>
      <w:r w:rsidR="00611CA0" w:rsidRPr="00275C1D">
        <w:rPr>
          <w:rFonts w:ascii="Times New Roman" w:eastAsiaTheme="minorHAnsi" w:hAnsi="Times New Roman"/>
          <w:sz w:val="24"/>
          <w:szCs w:val="24"/>
        </w:rPr>
        <w:t xml:space="preserve"> dní od</w:t>
      </w:r>
      <w:r w:rsidR="00611CA0" w:rsidRPr="00C51F05">
        <w:rPr>
          <w:rFonts w:ascii="Times New Roman" w:eastAsiaTheme="minorHAnsi" w:hAnsi="Times New Roman"/>
          <w:sz w:val="24"/>
          <w:szCs w:val="24"/>
        </w:rPr>
        <w:t xml:space="preserve"> dodania podkladov zo strany TTSK</w:t>
      </w:r>
      <w:r w:rsidR="00665349"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4D43A7FE" w14:textId="3F500AED" w:rsidR="00665349" w:rsidRPr="00C51F05" w:rsidRDefault="00665349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B12539">
        <w:rPr>
          <w:rFonts w:ascii="Times New Roman" w:eastAsiaTheme="minorHAnsi" w:hAnsi="Times New Roman"/>
          <w:sz w:val="24"/>
          <w:szCs w:val="24"/>
        </w:rPr>
        <w:t xml:space="preserve">Predpokladaná realizácia plnenia: </w:t>
      </w:r>
      <w:r w:rsidR="00B12539" w:rsidRPr="00B12539">
        <w:rPr>
          <w:rFonts w:ascii="Times New Roman" w:eastAsiaTheme="minorHAnsi" w:hAnsi="Times New Roman"/>
          <w:sz w:val="24"/>
          <w:szCs w:val="24"/>
        </w:rPr>
        <w:t>marec/</w:t>
      </w:r>
      <w:r w:rsidR="00A16CCF" w:rsidRPr="00B12539">
        <w:rPr>
          <w:rFonts w:ascii="Times New Roman" w:eastAsiaTheme="minorHAnsi" w:hAnsi="Times New Roman"/>
          <w:sz w:val="24"/>
          <w:szCs w:val="24"/>
        </w:rPr>
        <w:t>apríl 2022</w:t>
      </w:r>
      <w:r w:rsidR="007C67D9" w:rsidRPr="00B12539">
        <w:rPr>
          <w:rFonts w:ascii="Times New Roman" w:eastAsiaTheme="minorHAnsi" w:hAnsi="Times New Roman"/>
          <w:sz w:val="24"/>
          <w:szCs w:val="24"/>
        </w:rPr>
        <w:t>.</w:t>
      </w:r>
    </w:p>
    <w:p w14:paraId="3790993C" w14:textId="77777777" w:rsidR="0029406E" w:rsidRPr="00C51F05" w:rsidRDefault="0029406E" w:rsidP="0029406E">
      <w:pPr>
        <w:autoSpaceDE w:val="0"/>
        <w:autoSpaceDN w:val="0"/>
        <w:adjustRightInd w:val="0"/>
        <w:rPr>
          <w:rFonts w:eastAsiaTheme="minorHAnsi"/>
          <w:lang w:eastAsia="en-US"/>
        </w:rPr>
      </w:pPr>
    </w:p>
    <w:p w14:paraId="41536418" w14:textId="77777777" w:rsidR="0029406E" w:rsidRPr="00C51F05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3733C9A1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58CB0851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000AFBAC" w14:textId="77777777" w:rsidR="00EA1C6B" w:rsidRPr="00C51F05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179F7094" w14:textId="25108388" w:rsidR="00EA1C6B" w:rsidRDefault="00F47E80" w:rsidP="00A16CCF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</w:t>
      </w:r>
      <w:r w:rsidR="00CB24AF" w:rsidRPr="00C51F05">
        <w:rPr>
          <w:rFonts w:ascii="Times New Roman" w:eastAsiaTheme="minorHAnsi" w:hAnsi="Times New Roman"/>
          <w:sz w:val="24"/>
          <w:szCs w:val="24"/>
        </w:rPr>
        <w:t xml:space="preserve">e-mailovú </w:t>
      </w:r>
      <w:r w:rsidRPr="00C51F05">
        <w:rPr>
          <w:rFonts w:ascii="Times New Roman" w:eastAsiaTheme="minorHAnsi" w:hAnsi="Times New Roman"/>
          <w:sz w:val="24"/>
          <w:szCs w:val="24"/>
        </w:rPr>
        <w:t>adresu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r w:rsidR="00460827" w:rsidRPr="00C51F05">
        <w:rPr>
          <w:rStyle w:val="Hypertextovprepojenie"/>
          <w:rFonts w:ascii="Times New Roman" w:hAnsi="Times New Roman"/>
          <w:color w:val="auto"/>
          <w:sz w:val="24"/>
          <w:szCs w:val="24"/>
        </w:rPr>
        <w:t>vo@kira.sk</w:t>
      </w:r>
      <w:r w:rsidR="00EA1C6B" w:rsidRPr="00C51F05">
        <w:rPr>
          <w:rFonts w:ascii="Times New Roman" w:hAnsi="Times New Roman"/>
          <w:sz w:val="24"/>
          <w:szCs w:val="24"/>
        </w:rPr>
        <w:t xml:space="preserve"> </w:t>
      </w:r>
      <w:r w:rsidR="004B3C2C" w:rsidRPr="00C51F05">
        <w:rPr>
          <w:rFonts w:ascii="Times New Roman" w:hAnsi="Times New Roman"/>
          <w:sz w:val="24"/>
          <w:szCs w:val="24"/>
        </w:rPr>
        <w:br/>
      </w:r>
      <w:r w:rsidR="00EA1C6B" w:rsidRPr="00C51F05">
        <w:rPr>
          <w:rFonts w:ascii="Times New Roman" w:hAnsi="Times New Roman"/>
          <w:sz w:val="24"/>
          <w:szCs w:val="24"/>
        </w:rPr>
        <w:t>vo formáte</w:t>
      </w:r>
      <w:r w:rsidR="000873E9" w:rsidRPr="00C51F05">
        <w:rPr>
          <w:rFonts w:ascii="Times New Roman" w:hAnsi="Times New Roman"/>
          <w:sz w:val="24"/>
          <w:szCs w:val="24"/>
        </w:rPr>
        <w:t xml:space="preserve"> </w:t>
      </w:r>
      <w:r w:rsidR="00E372EA" w:rsidRPr="00C51F05">
        <w:rPr>
          <w:rFonts w:ascii="Times New Roman" w:hAnsi="Times New Roman"/>
          <w:sz w:val="24"/>
          <w:szCs w:val="24"/>
        </w:rPr>
        <w:t>.</w:t>
      </w:r>
      <w:proofErr w:type="spellStart"/>
      <w:r w:rsidR="00E372EA" w:rsidRPr="00C51F05">
        <w:rPr>
          <w:rFonts w:ascii="Times New Roman" w:hAnsi="Times New Roman"/>
          <w:sz w:val="24"/>
          <w:szCs w:val="24"/>
        </w:rPr>
        <w:t>pdf</w:t>
      </w:r>
      <w:proofErr w:type="spellEnd"/>
      <w:r w:rsidR="00EA1C6B" w:rsidRPr="00C51F05">
        <w:rPr>
          <w:rFonts w:ascii="Times New Roman" w:hAnsi="Times New Roman"/>
          <w:sz w:val="24"/>
          <w:szCs w:val="24"/>
        </w:rPr>
        <w:t xml:space="preserve"> s označením </w:t>
      </w:r>
      <w:r w:rsidR="00EA1C6B" w:rsidRPr="00C51F05">
        <w:rPr>
          <w:rFonts w:ascii="Times New Roman" w:hAnsi="Times New Roman"/>
          <w:b/>
          <w:sz w:val="24"/>
          <w:szCs w:val="24"/>
        </w:rPr>
        <w:t>SÚŤAŽ –</w:t>
      </w:r>
      <w:r w:rsidR="00EA1C6B" w:rsidRPr="00C51F0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16CCF" w:rsidRPr="00A16CCF">
        <w:rPr>
          <w:rFonts w:ascii="Times New Roman" w:hAnsi="Times New Roman"/>
          <w:b/>
          <w:bCs/>
          <w:sz w:val="24"/>
          <w:szCs w:val="24"/>
        </w:rPr>
        <w:t>„Tlač a distribúcia informačného tlačového materiálu pre okres Hlohovec“</w:t>
      </w:r>
      <w:r w:rsidR="00A16CCF">
        <w:rPr>
          <w:rFonts w:ascii="Times New Roman" w:hAnsi="Times New Roman"/>
          <w:b/>
          <w:bCs/>
          <w:sz w:val="24"/>
          <w:szCs w:val="24"/>
        </w:rPr>
        <w:t>.</w:t>
      </w:r>
    </w:p>
    <w:p w14:paraId="0592CC41" w14:textId="77777777" w:rsidR="00A16CCF" w:rsidRPr="00C51F05" w:rsidRDefault="00A16CCF" w:rsidP="00A16CCF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5AAE9031" w14:textId="6F44927C" w:rsidR="0029406E" w:rsidRPr="00C51F05" w:rsidRDefault="00F47E80" w:rsidP="001705C5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B12539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275C1D">
        <w:rPr>
          <w:rFonts w:ascii="Times New Roman" w:eastAsiaTheme="minorHAnsi" w:hAnsi="Times New Roman"/>
          <w:b/>
          <w:bCs/>
          <w:sz w:val="24"/>
          <w:szCs w:val="24"/>
        </w:rPr>
        <w:t>20</w:t>
      </w:r>
      <w:r w:rsidR="000873E9" w:rsidRPr="00B12539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275C1D">
        <w:rPr>
          <w:rFonts w:ascii="Times New Roman" w:eastAsiaTheme="minorHAnsi" w:hAnsi="Times New Roman"/>
          <w:b/>
          <w:bCs/>
          <w:sz w:val="24"/>
          <w:szCs w:val="24"/>
        </w:rPr>
        <w:t>0</w:t>
      </w:r>
      <w:r w:rsidR="00A16CCF" w:rsidRPr="00B12539">
        <w:rPr>
          <w:rFonts w:ascii="Times New Roman" w:eastAsiaTheme="minorHAnsi" w:hAnsi="Times New Roman"/>
          <w:b/>
          <w:bCs/>
          <w:sz w:val="24"/>
          <w:szCs w:val="24"/>
        </w:rPr>
        <w:t>3</w:t>
      </w:r>
      <w:r w:rsidR="000873E9" w:rsidRPr="00B12539">
        <w:rPr>
          <w:rFonts w:ascii="Times New Roman" w:eastAsiaTheme="minorHAnsi" w:hAnsi="Times New Roman"/>
          <w:b/>
          <w:bCs/>
          <w:sz w:val="24"/>
          <w:szCs w:val="24"/>
        </w:rPr>
        <w:t>.202</w:t>
      </w:r>
      <w:r w:rsidR="00A16CCF" w:rsidRPr="00B12539">
        <w:rPr>
          <w:rFonts w:ascii="Times New Roman" w:eastAsiaTheme="minorHAnsi" w:hAnsi="Times New Roman"/>
          <w:b/>
          <w:bCs/>
          <w:sz w:val="24"/>
          <w:szCs w:val="24"/>
        </w:rPr>
        <w:t xml:space="preserve">2 </w:t>
      </w:r>
      <w:r w:rsidRPr="00B12539">
        <w:rPr>
          <w:rFonts w:ascii="Times New Roman" w:eastAsiaTheme="minorHAnsi" w:hAnsi="Times New Roman"/>
          <w:b/>
          <w:bCs/>
          <w:sz w:val="24"/>
          <w:szCs w:val="24"/>
        </w:rPr>
        <w:t xml:space="preserve">do </w:t>
      </w:r>
      <w:r w:rsidR="00DB22CA">
        <w:rPr>
          <w:rFonts w:ascii="Times New Roman" w:eastAsiaTheme="minorHAnsi" w:hAnsi="Times New Roman"/>
          <w:b/>
          <w:bCs/>
          <w:sz w:val="24"/>
          <w:szCs w:val="24"/>
        </w:rPr>
        <w:t>23</w:t>
      </w:r>
      <w:r w:rsidRPr="00B12539">
        <w:rPr>
          <w:rFonts w:ascii="Times New Roman" w:eastAsiaTheme="minorHAnsi" w:hAnsi="Times New Roman"/>
          <w:b/>
          <w:bCs/>
          <w:sz w:val="24"/>
          <w:szCs w:val="24"/>
        </w:rPr>
        <w:t>:</w:t>
      </w:r>
      <w:r w:rsidR="00DB22CA">
        <w:rPr>
          <w:rFonts w:ascii="Times New Roman" w:eastAsiaTheme="minorHAnsi" w:hAnsi="Times New Roman"/>
          <w:b/>
          <w:bCs/>
          <w:sz w:val="24"/>
          <w:szCs w:val="24"/>
        </w:rPr>
        <w:t>59</w:t>
      </w:r>
      <w:r w:rsidRPr="00B12539">
        <w:rPr>
          <w:rFonts w:ascii="Times New Roman" w:eastAsiaTheme="minorHAnsi" w:hAnsi="Times New Roman"/>
          <w:b/>
          <w:bCs/>
          <w:sz w:val="24"/>
          <w:szCs w:val="24"/>
        </w:rPr>
        <w:t xml:space="preserve"> hod..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</w:p>
    <w:p w14:paraId="75DE8B01" w14:textId="77777777" w:rsidR="0029406E" w:rsidRPr="00C51F05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75879215" w14:textId="77777777" w:rsidR="0029406E" w:rsidRPr="00C51F05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6CFC1F0B" w14:textId="77777777" w:rsidR="0029406E" w:rsidRPr="00C51F05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v </w:t>
      </w:r>
      <w:r w:rsidR="00CA603B" w:rsidRPr="00C51F05">
        <w:rPr>
          <w:rFonts w:ascii="Times New Roman" w:eastAsiaTheme="minorHAnsi" w:hAnsi="Times New Roman"/>
          <w:sz w:val="24"/>
          <w:szCs w:val="24"/>
        </w:rPr>
        <w:t>zmysle Prílohy č. 1 tejto výzvy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1F3FED19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7277948C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708AAF19" w14:textId="77777777" w:rsidR="0029406E" w:rsidRPr="00C51F05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136C562F" w14:textId="77777777" w:rsidR="0029406E" w:rsidRPr="00C51F05" w:rsidRDefault="00F47E80" w:rsidP="001705C5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="004B3C2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 xml:space="preserve">v § 32 ods. 1 písm. e) zákona 343/2015 Z. z. o verejnom obstarávaní –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</w:t>
      </w:r>
      <w:r w:rsidR="00EA1C6B" w:rsidRPr="00C51F05">
        <w:rPr>
          <w:rFonts w:ascii="Times New Roman" w:eastAsiaTheme="minorHAnsi" w:hAnsi="Times New Roman"/>
          <w:b/>
          <w:bCs/>
          <w:sz w:val="24"/>
          <w:szCs w:val="24"/>
        </w:rPr>
        <w:t>poskytovať služby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zodpovedajúce predmetu zákazky. </w:t>
      </w:r>
    </w:p>
    <w:p w14:paraId="3E33058B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C51F05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46686F60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2F859376" w14:textId="77777777" w:rsidR="0029406E" w:rsidRPr="00C51F05" w:rsidRDefault="00F47E80" w:rsidP="001705C5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</w:t>
      </w:r>
      <w:r w:rsidR="00DD3903" w:rsidRPr="00C51F05">
        <w:rPr>
          <w:rFonts w:ascii="Times New Roman" w:eastAsiaTheme="minorHAnsi" w:hAnsi="Times New Roman"/>
          <w:b/>
          <w:bCs/>
          <w:sz w:val="24"/>
          <w:szCs w:val="24"/>
        </w:rPr>
        <w:t>dnikania alebo obvyklého pobytu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3276EAB0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C51F05">
        <w:rPr>
          <w:rFonts w:ascii="Times New Roman" w:eastAsiaTheme="minorHAnsi" w:hAnsi="Times New Roman"/>
          <w:sz w:val="24"/>
          <w:szCs w:val="24"/>
        </w:rPr>
        <w:t>podľa Prílohy č. 2 tejto výzvy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7162D18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48CCAC50" w14:textId="77777777" w:rsidR="0029406E" w:rsidRPr="00C51F05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C51F05">
        <w:rPr>
          <w:rFonts w:ascii="Times New Roman" w:eastAsiaTheme="minorHAnsi" w:hAnsi="Times New Roman"/>
          <w:sz w:val="24"/>
          <w:szCs w:val="24"/>
        </w:rPr>
        <w:t>podľa Prílohy č. 3 tejto výzvy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EFB548C" w14:textId="77777777" w:rsidR="0029406E" w:rsidRPr="00C51F05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3AE776BF" w14:textId="77777777" w:rsidR="0029406E" w:rsidRPr="00C51F05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Celá ponuka, tiež doklady a dokumenty v nej predložené musia byť vyhotovené v štátnom jazyku. </w:t>
      </w:r>
      <w:r w:rsidR="004B3C2C" w:rsidRPr="00C51F05">
        <w:rPr>
          <w:rFonts w:eastAsiaTheme="minorHAnsi"/>
        </w:rPr>
        <w:br/>
      </w:r>
      <w:r w:rsidRPr="00C51F05">
        <w:rPr>
          <w:rFonts w:eastAsiaTheme="minorHAnsi"/>
        </w:rPr>
        <w:t xml:space="preserve">Ak je doklad alebo dokument vyhotovený v cudzom jazyku, predkladá sa spolu s jeho úradným prekladom do štátneho jazyka; to neplatí pre ponuky, doklady a dokumenty vyhotovené v českom jazyku. </w:t>
      </w:r>
    </w:p>
    <w:p w14:paraId="4ACE3693" w14:textId="560EB06A" w:rsidR="0029406E" w:rsidRDefault="00F47E80" w:rsidP="00124F89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Ponuka musí byť podpísaná štatutárnym orgánom uchádzača alebo osobou oprávnenou konať </w:t>
      </w:r>
      <w:r w:rsidR="004B3C2C" w:rsidRPr="00C51F05">
        <w:rPr>
          <w:rFonts w:eastAsiaTheme="minorHAnsi"/>
        </w:rPr>
        <w:br/>
      </w:r>
      <w:r w:rsidRPr="00C51F05">
        <w:rPr>
          <w:rFonts w:eastAsiaTheme="minorHAnsi"/>
        </w:rPr>
        <w:t>za uchádzača (požaduje sa fotokópia úradne osvedčeného plnomocenstva).</w:t>
      </w:r>
    </w:p>
    <w:p w14:paraId="0C92BE09" w14:textId="77777777" w:rsidR="00B12539" w:rsidRPr="00C51F05" w:rsidRDefault="00B12539" w:rsidP="00124F89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06880A81" w14:textId="77777777" w:rsidR="0029406E" w:rsidRPr="00C51F05" w:rsidRDefault="00F47E80" w:rsidP="001705C5">
      <w:pPr>
        <w:pStyle w:val="Odsekzoznamu"/>
        <w:numPr>
          <w:ilvl w:val="0"/>
          <w:numId w:val="4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2C07A120" w14:textId="77777777" w:rsidR="0029406E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om navrhovaná zmluvná cena za 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>poskytnutie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požadovaného predmetu zákazky, uvedená </w:t>
      </w:r>
      <w:r w:rsidR="006361F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>v ponuke uchádzača, bude vyjadrená v eurách bez dane z pridanej hodnoty, ako aj s daňou z pridanej hodnoty.</w:t>
      </w:r>
    </w:p>
    <w:p w14:paraId="3BBD0D2F" w14:textId="77777777" w:rsidR="0029406E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="006361F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 xml:space="preserve">o cenách v znení neskorších predpisov. </w:t>
      </w:r>
    </w:p>
    <w:p w14:paraId="1A60962B" w14:textId="39350CAF" w:rsidR="009B36D9" w:rsidRDefault="00F47E80" w:rsidP="009B36D9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43347568" w14:textId="77777777" w:rsidR="009B36D9" w:rsidRDefault="009B36D9">
      <w:pPr>
        <w:spacing w:after="200" w:line="276" w:lineRule="auto"/>
        <w:rPr>
          <w:rFonts w:eastAsiaTheme="minorHAnsi"/>
          <w:lang w:eastAsia="en-US"/>
        </w:rPr>
      </w:pPr>
      <w:r>
        <w:rPr>
          <w:rFonts w:eastAsiaTheme="minorHAnsi"/>
        </w:rPr>
        <w:br w:type="page"/>
      </w:r>
    </w:p>
    <w:p w14:paraId="3E2C0127" w14:textId="77777777" w:rsidR="009B36D9" w:rsidRPr="009B36D9" w:rsidRDefault="009B36D9" w:rsidP="009B36D9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00E43F15" w14:textId="4F54BB21" w:rsidR="00124F89" w:rsidRPr="00C51F05" w:rsidRDefault="00124F89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404168C0" w14:textId="77777777" w:rsidR="00124F89" w:rsidRPr="00C51F05" w:rsidRDefault="00124F89" w:rsidP="00124F89">
      <w:pPr>
        <w:pStyle w:val="Odsekzoznamu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</w:rPr>
      </w:pPr>
      <w:r w:rsidRPr="00C51F05">
        <w:rPr>
          <w:rFonts w:ascii="Times New Roman" w:hAnsi="Times New Roman"/>
          <w:b/>
          <w:sz w:val="24"/>
          <w:szCs w:val="24"/>
        </w:rPr>
        <w:t>Vyhodnotenie cenových ponúk:</w:t>
      </w:r>
    </w:p>
    <w:p w14:paraId="0526EEDD" w14:textId="77777777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pokladaná hodnota zákazky bude stanovená z predložených cenových ponúk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ako priemerná cena za poskytnutie služieb, ktoré sú predmetom zákazky v Eur bez DPH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5C8CCE09" w14:textId="77777777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kiaľ predpokladaná hodnota zákazky, ktorá bude stanovená na základe predložených cenových ponúk, nepresiahne výšku finančného limitu zákaziek s nízkou hodnotou, Vaša ponuka bude zároveň slúžiť pre účely vyhodnotenia, t. j. verejný obstarávateľ zároveň vykoná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výber dodávateľa na základe kritéria:</w:t>
      </w:r>
    </w:p>
    <w:p w14:paraId="05C98D25" w14:textId="77777777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 xml:space="preserve"> – najnižšia cena za poskytnutie služieb, ktoré sú predmetom zákazky v Eur s DPH  </w:t>
      </w:r>
      <w:r w:rsidRPr="00C51F05">
        <w:rPr>
          <w:rFonts w:ascii="Times New Roman" w:hAnsi="Times New Roman"/>
          <w:sz w:val="24"/>
          <w:szCs w:val="24"/>
        </w:rPr>
        <w:t xml:space="preserve">(ak uchádzač nie je platcom DPH uvedie to v ponuke).   </w:t>
      </w:r>
    </w:p>
    <w:p w14:paraId="1E73BE39" w14:textId="6006F3F3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C51F05">
        <w:rPr>
          <w:rFonts w:ascii="Times New Roman" w:hAnsi="Times New Roman"/>
          <w:sz w:val="24"/>
          <w:szCs w:val="24"/>
        </w:rPr>
        <w:t>Úspešným uchádzačom sa stane ten uchádzač, ktorý predloží najnižšiu cena za poskytnutie služieb v EUR s DPH. O úspešnosti ponuky budú uchádzači informovaní.</w:t>
      </w:r>
    </w:p>
    <w:p w14:paraId="1371FE5D" w14:textId="77777777" w:rsidR="00EA1C6B" w:rsidRPr="00C51F05" w:rsidRDefault="00EA1C6B" w:rsidP="00124F89">
      <w:pPr>
        <w:tabs>
          <w:tab w:val="left" w:pos="284"/>
        </w:tabs>
        <w:autoSpaceDE w:val="0"/>
        <w:autoSpaceDN w:val="0"/>
        <w:adjustRightInd w:val="0"/>
        <w:rPr>
          <w:rFonts w:eastAsiaTheme="minorHAnsi"/>
        </w:rPr>
      </w:pPr>
    </w:p>
    <w:p w14:paraId="1737E657" w14:textId="77777777" w:rsidR="00272406" w:rsidRPr="00C51F05" w:rsidRDefault="00F47E80" w:rsidP="001705C5">
      <w:pPr>
        <w:pStyle w:val="Odsekzoznamu"/>
        <w:numPr>
          <w:ilvl w:val="0"/>
          <w:numId w:val="4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568C660E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="006361F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 xml:space="preserve">je do 30 dní od doručenia faktúry objednávateľovi. </w:t>
      </w:r>
    </w:p>
    <w:p w14:paraId="633407BE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5E19EA00" w14:textId="73575C19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</w:t>
      </w:r>
      <w:r w:rsidR="00124F89" w:rsidRPr="00C51F05">
        <w:rPr>
          <w:rFonts w:ascii="Times New Roman" w:eastAsiaTheme="minorHAnsi" w:hAnsi="Times New Roman"/>
          <w:sz w:val="24"/>
          <w:szCs w:val="24"/>
        </w:rPr>
        <w:t>i a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ak sa zmenia okolnosti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,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za ktorých bolo verejné obstarávanie vyhlásené. </w:t>
      </w:r>
    </w:p>
    <w:p w14:paraId="2332E402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7261EAAE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3174F9C4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6F9EA50C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342EBD30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001CAFC9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7906139" w14:textId="77777777" w:rsidR="00EA1C6B" w:rsidRPr="00C51F05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28EEB22F" w14:textId="44ECD65D" w:rsidR="00272406" w:rsidRPr="00C51F05" w:rsidRDefault="00F47E80" w:rsidP="00B8368F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B8368F" w:rsidRPr="00275C1D">
        <w:rPr>
          <w:rFonts w:ascii="Times New Roman" w:eastAsiaTheme="minorHAnsi" w:hAnsi="Times New Roman"/>
          <w:sz w:val="24"/>
          <w:szCs w:val="24"/>
        </w:rPr>
        <w:t>1</w:t>
      </w:r>
      <w:r w:rsidR="00275C1D">
        <w:rPr>
          <w:rFonts w:ascii="Times New Roman" w:eastAsiaTheme="minorHAnsi" w:hAnsi="Times New Roman"/>
          <w:sz w:val="24"/>
          <w:szCs w:val="24"/>
        </w:rPr>
        <w:t>4</w:t>
      </w:r>
      <w:r w:rsidR="00B12539">
        <w:rPr>
          <w:rFonts w:ascii="Times New Roman" w:eastAsiaTheme="minorHAnsi" w:hAnsi="Times New Roman"/>
          <w:sz w:val="24"/>
          <w:szCs w:val="24"/>
        </w:rPr>
        <w:t>.</w:t>
      </w:r>
      <w:r w:rsidR="00275C1D">
        <w:rPr>
          <w:rFonts w:ascii="Times New Roman" w:eastAsiaTheme="minorHAnsi" w:hAnsi="Times New Roman"/>
          <w:sz w:val="24"/>
          <w:szCs w:val="24"/>
        </w:rPr>
        <w:t>0</w:t>
      </w:r>
      <w:r w:rsidR="00B12539">
        <w:rPr>
          <w:rFonts w:ascii="Times New Roman" w:eastAsiaTheme="minorHAnsi" w:hAnsi="Times New Roman"/>
          <w:sz w:val="24"/>
          <w:szCs w:val="24"/>
        </w:rPr>
        <w:t>3</w:t>
      </w:r>
      <w:r w:rsidR="000873E9" w:rsidRPr="00C51F05">
        <w:rPr>
          <w:rFonts w:ascii="Times New Roman" w:eastAsiaTheme="minorHAnsi" w:hAnsi="Times New Roman"/>
          <w:sz w:val="24"/>
          <w:szCs w:val="24"/>
        </w:rPr>
        <w:t>.202</w:t>
      </w:r>
      <w:r w:rsidR="00B12539">
        <w:rPr>
          <w:rFonts w:ascii="Times New Roman" w:eastAsiaTheme="minorHAnsi" w:hAnsi="Times New Roman"/>
          <w:sz w:val="24"/>
          <w:szCs w:val="24"/>
        </w:rPr>
        <w:t>2</w:t>
      </w:r>
    </w:p>
    <w:p w14:paraId="68367B34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D217AB2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86CBB5B" w14:textId="56A8DBF0" w:rsidR="00272406" w:rsidRPr="00C51F05" w:rsidRDefault="000873E9" w:rsidP="000873E9">
      <w:pPr>
        <w:pStyle w:val="Odsekzoznamu"/>
        <w:tabs>
          <w:tab w:val="left" w:pos="284"/>
          <w:tab w:val="left" w:pos="7497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ab/>
        <w:t xml:space="preserve">   </w:t>
      </w:r>
      <w:r w:rsidR="0099345C">
        <w:rPr>
          <w:rFonts w:ascii="Times New Roman" w:eastAsiaTheme="minorHAnsi" w:hAnsi="Times New Roman"/>
          <w:sz w:val="24"/>
          <w:szCs w:val="24"/>
        </w:rPr>
        <w:t xml:space="preserve"> </w:t>
      </w:r>
      <w:proofErr w:type="spellStart"/>
      <w:r w:rsidR="0099345C">
        <w:rPr>
          <w:rFonts w:ascii="Times New Roman" w:eastAsiaTheme="minorHAnsi" w:hAnsi="Times New Roman"/>
          <w:sz w:val="24"/>
          <w:szCs w:val="24"/>
        </w:rPr>
        <w:t>v.r</w:t>
      </w:r>
      <w:proofErr w:type="spellEnd"/>
      <w:r w:rsidR="0099345C">
        <w:rPr>
          <w:rFonts w:ascii="Times New Roman" w:eastAsiaTheme="minorHAnsi" w:hAnsi="Times New Roman"/>
          <w:sz w:val="24"/>
          <w:szCs w:val="24"/>
        </w:rPr>
        <w:t>.</w:t>
      </w:r>
    </w:p>
    <w:p w14:paraId="5E5C70D7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...........................................................</w:t>
      </w:r>
    </w:p>
    <w:p w14:paraId="1B61DFB2" w14:textId="16A155C2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="00B12539">
        <w:rPr>
          <w:rFonts w:ascii="Times New Roman" w:eastAsiaTheme="minorHAnsi" w:hAnsi="Times New Roman"/>
          <w:sz w:val="24"/>
          <w:szCs w:val="24"/>
        </w:rPr>
        <w:t>Mgr. Viktor Maroši</w:t>
      </w:r>
    </w:p>
    <w:p w14:paraId="14CF5F3F" w14:textId="77777777" w:rsidR="00F47E80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 xml:space="preserve">                        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  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riaditeľ 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>KIRA, n. o.</w:t>
      </w:r>
    </w:p>
    <w:p w14:paraId="7285B479" w14:textId="77777777" w:rsidR="00F47E80" w:rsidRPr="00C51F05" w:rsidRDefault="00F47E80" w:rsidP="001705C5">
      <w:pPr>
        <w:tabs>
          <w:tab w:val="left" w:pos="360"/>
        </w:tabs>
        <w:rPr>
          <w:b/>
          <w:sz w:val="22"/>
          <w:szCs w:val="22"/>
        </w:rPr>
      </w:pPr>
    </w:p>
    <w:p w14:paraId="06F0D8F3" w14:textId="4663AF7E" w:rsidR="00B12539" w:rsidRDefault="00B12539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79506191" w14:textId="77777777" w:rsidR="00EA1C6B" w:rsidRPr="00C51F05" w:rsidRDefault="00EA1C6B" w:rsidP="009E3974">
      <w:pPr>
        <w:tabs>
          <w:tab w:val="left" w:pos="360"/>
        </w:tabs>
        <w:rPr>
          <w:b/>
          <w:sz w:val="22"/>
          <w:szCs w:val="22"/>
        </w:rPr>
      </w:pPr>
    </w:p>
    <w:p w14:paraId="1D3016AF" w14:textId="77777777" w:rsidR="00124F89" w:rsidRPr="00C51F05" w:rsidRDefault="00124F89" w:rsidP="009E3974">
      <w:pPr>
        <w:tabs>
          <w:tab w:val="left" w:pos="360"/>
        </w:tabs>
        <w:rPr>
          <w:b/>
          <w:sz w:val="22"/>
          <w:szCs w:val="22"/>
        </w:rPr>
      </w:pPr>
    </w:p>
    <w:p w14:paraId="2FC16BB8" w14:textId="77777777" w:rsidR="00EA1C6B" w:rsidRPr="00C51F05" w:rsidRDefault="00EA1C6B" w:rsidP="009E3974">
      <w:pPr>
        <w:tabs>
          <w:tab w:val="left" w:pos="360"/>
        </w:tabs>
        <w:rPr>
          <w:b/>
          <w:sz w:val="22"/>
          <w:szCs w:val="22"/>
        </w:rPr>
      </w:pPr>
    </w:p>
    <w:p w14:paraId="2A4E4158" w14:textId="77777777" w:rsidR="009E3974" w:rsidRPr="00C51F05" w:rsidRDefault="009E3974" w:rsidP="009E3974">
      <w:pPr>
        <w:tabs>
          <w:tab w:val="left" w:pos="360"/>
        </w:tabs>
        <w:jc w:val="right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Príloha č.1</w:t>
      </w:r>
    </w:p>
    <w:p w14:paraId="172D9C19" w14:textId="77777777" w:rsidR="009E3974" w:rsidRPr="00C51F05" w:rsidRDefault="009E3974" w:rsidP="009E3974">
      <w:pPr>
        <w:tabs>
          <w:tab w:val="left" w:pos="360"/>
        </w:tabs>
        <w:jc w:val="center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Formulár - CENOVÁ PONUKA</w:t>
      </w:r>
    </w:p>
    <w:p w14:paraId="4BCA175D" w14:textId="77777777" w:rsidR="009E3974" w:rsidRPr="00C51F05" w:rsidRDefault="009E3974" w:rsidP="009E3974">
      <w:pPr>
        <w:jc w:val="center"/>
        <w:rPr>
          <w:b/>
          <w:sz w:val="22"/>
          <w:szCs w:val="22"/>
        </w:rPr>
      </w:pPr>
    </w:p>
    <w:p w14:paraId="22EF320A" w14:textId="77777777" w:rsidR="009E3974" w:rsidRPr="00C51F05" w:rsidRDefault="009E3974" w:rsidP="009E3974">
      <w:pPr>
        <w:jc w:val="center"/>
        <w:rPr>
          <w:b/>
          <w:sz w:val="22"/>
          <w:szCs w:val="22"/>
        </w:rPr>
      </w:pPr>
    </w:p>
    <w:p w14:paraId="4FE0EA1F" w14:textId="62599F2B" w:rsidR="00B12539" w:rsidRPr="00C51F05" w:rsidRDefault="009E3974" w:rsidP="00B12539">
      <w:pPr>
        <w:jc w:val="both"/>
        <w:rPr>
          <w:b/>
        </w:rPr>
      </w:pPr>
      <w:r w:rsidRPr="00C51F05">
        <w:rPr>
          <w:bCs/>
        </w:rPr>
        <w:t>Predmet obstarávania:</w:t>
      </w:r>
      <w:r w:rsidRPr="00C51F05">
        <w:rPr>
          <w:b/>
          <w:bCs/>
        </w:rPr>
        <w:t xml:space="preserve"> </w:t>
      </w:r>
      <w:r w:rsidR="00B12539" w:rsidRPr="00C51F05">
        <w:rPr>
          <w:b/>
          <w:lang w:eastAsia="ar-SA"/>
        </w:rPr>
        <w:t xml:space="preserve">Tlač a distribúcia informačného </w:t>
      </w:r>
      <w:r w:rsidR="00B12539">
        <w:rPr>
          <w:b/>
          <w:lang w:eastAsia="ar-SA"/>
        </w:rPr>
        <w:t xml:space="preserve">tlačového </w:t>
      </w:r>
      <w:r w:rsidR="00B12539" w:rsidRPr="00C51F05">
        <w:rPr>
          <w:b/>
          <w:lang w:eastAsia="ar-SA"/>
        </w:rPr>
        <w:t xml:space="preserve">materiálu </w:t>
      </w:r>
      <w:r w:rsidR="00B12539">
        <w:rPr>
          <w:b/>
          <w:lang w:eastAsia="ar-SA"/>
        </w:rPr>
        <w:t>pre okres Hlohovec</w:t>
      </w:r>
    </w:p>
    <w:p w14:paraId="603E78ED" w14:textId="028277E3" w:rsidR="009E3974" w:rsidRPr="00C51F05" w:rsidRDefault="009E3974" w:rsidP="00723969">
      <w:pPr>
        <w:autoSpaceDE w:val="0"/>
        <w:autoSpaceDN w:val="0"/>
        <w:adjustRightInd w:val="0"/>
        <w:jc w:val="both"/>
        <w:rPr>
          <w:b/>
          <w:sz w:val="22"/>
          <w:szCs w:val="22"/>
        </w:rPr>
      </w:pPr>
    </w:p>
    <w:p w14:paraId="57B20705" w14:textId="77777777" w:rsidR="009E3974" w:rsidRPr="00C51F05" w:rsidRDefault="009E3974" w:rsidP="009E3974">
      <w:pPr>
        <w:jc w:val="both"/>
        <w:rPr>
          <w:sz w:val="22"/>
          <w:szCs w:val="22"/>
        </w:rPr>
      </w:pPr>
    </w:p>
    <w:p w14:paraId="63C42C5F" w14:textId="77777777" w:rsidR="009E3974" w:rsidRPr="00C51F05" w:rsidRDefault="009E3974" w:rsidP="009E3974">
      <w:pPr>
        <w:rPr>
          <w:b/>
          <w:bCs/>
        </w:rPr>
      </w:pPr>
    </w:p>
    <w:p w14:paraId="77E72561" w14:textId="77777777" w:rsidR="009E3974" w:rsidRPr="00C51F05" w:rsidRDefault="009E3974" w:rsidP="009E3974">
      <w:pPr>
        <w:jc w:val="both"/>
        <w:rPr>
          <w:rFonts w:cs="Arial"/>
          <w:b/>
        </w:rPr>
      </w:pPr>
      <w:r w:rsidRPr="00C51F05">
        <w:rPr>
          <w:rFonts w:cs="Arial"/>
          <w:b/>
        </w:rPr>
        <w:t>Identifikačné údaje uchádzača:</w:t>
      </w:r>
    </w:p>
    <w:p w14:paraId="7991F784" w14:textId="77777777" w:rsidR="009E3974" w:rsidRPr="00C51F05" w:rsidRDefault="009E3974" w:rsidP="009E3974">
      <w:pPr>
        <w:jc w:val="both"/>
        <w:rPr>
          <w:rFonts w:cs="Arial"/>
          <w:b/>
        </w:rPr>
      </w:pPr>
    </w:p>
    <w:p w14:paraId="6FD177C4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Názov:</w:t>
      </w:r>
      <w:r w:rsidRPr="00C51F05">
        <w:rPr>
          <w:rFonts w:cs="Arial"/>
        </w:rPr>
        <w:tab/>
        <w:t>........................................................................</w:t>
      </w:r>
    </w:p>
    <w:p w14:paraId="51EC7AEF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8350FD7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Adresa:</w:t>
      </w:r>
      <w:r w:rsidRPr="00C51F05">
        <w:rPr>
          <w:rFonts w:cs="Arial"/>
        </w:rPr>
        <w:tab/>
        <w:t>........................................................................</w:t>
      </w:r>
    </w:p>
    <w:p w14:paraId="26ADB653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1385482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IČO:</w:t>
      </w:r>
      <w:r w:rsidRPr="00C51F05">
        <w:rPr>
          <w:rFonts w:cs="Arial"/>
        </w:rPr>
        <w:tab/>
        <w:t>........................................................................</w:t>
      </w:r>
    </w:p>
    <w:p w14:paraId="190EEE93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6CE32DE1" w14:textId="77777777" w:rsidR="009E3974" w:rsidRPr="00C51F05" w:rsidRDefault="009E3974" w:rsidP="009E3974">
      <w:pPr>
        <w:rPr>
          <w:rFonts w:cs="Arial"/>
        </w:rPr>
      </w:pPr>
      <w:r w:rsidRPr="00C51F05">
        <w:rPr>
          <w:rFonts w:cs="Arial"/>
        </w:rPr>
        <w:t>Kontaktná osoba</w:t>
      </w:r>
      <w:r w:rsidRPr="00C51F05">
        <w:rPr>
          <w:rFonts w:cs="Arial"/>
        </w:rPr>
        <w:tab/>
      </w:r>
      <w:r w:rsidRPr="00C51F05">
        <w:rPr>
          <w:rFonts w:cs="Arial"/>
        </w:rPr>
        <w:tab/>
      </w:r>
      <w:r w:rsidRPr="00C51F05">
        <w:rPr>
          <w:rFonts w:cs="Arial"/>
        </w:rPr>
        <w:tab/>
        <w:t xml:space="preserve">                  ........................................................................</w:t>
      </w:r>
    </w:p>
    <w:p w14:paraId="6263FE95" w14:textId="77777777" w:rsidR="009E3974" w:rsidRPr="00C51F05" w:rsidRDefault="009E3974" w:rsidP="009E3974">
      <w:pPr>
        <w:rPr>
          <w:rFonts w:cs="Arial"/>
        </w:rPr>
      </w:pPr>
    </w:p>
    <w:p w14:paraId="312A7F0F" w14:textId="77777777" w:rsidR="009E3974" w:rsidRPr="00C51F05" w:rsidRDefault="009E3974" w:rsidP="009E3974">
      <w:pPr>
        <w:rPr>
          <w:bCs/>
        </w:rPr>
      </w:pPr>
      <w:r w:rsidRPr="00C51F05">
        <w:rPr>
          <w:rFonts w:cs="Arial"/>
        </w:rPr>
        <w:t>Telefón                                                                 .........................................................................</w:t>
      </w:r>
    </w:p>
    <w:p w14:paraId="46592FA0" w14:textId="77777777" w:rsidR="009E3974" w:rsidRPr="00C51F05" w:rsidRDefault="009E3974" w:rsidP="009E3974">
      <w:pPr>
        <w:rPr>
          <w:b/>
          <w:bCs/>
        </w:rPr>
      </w:pPr>
      <w:r w:rsidRPr="00C51F05">
        <w:rPr>
          <w:rFonts w:cs="Arial"/>
        </w:rPr>
        <w:t xml:space="preserve">  </w:t>
      </w:r>
    </w:p>
    <w:p w14:paraId="6684EA69" w14:textId="77777777" w:rsidR="009E3974" w:rsidRPr="00C51F05" w:rsidRDefault="009E3974" w:rsidP="009E3974">
      <w:pPr>
        <w:rPr>
          <w:bCs/>
        </w:rPr>
      </w:pPr>
      <w:r w:rsidRPr="00C51F05">
        <w:rPr>
          <w:bCs/>
        </w:rPr>
        <w:t>E-mail:</w:t>
      </w:r>
      <w:r w:rsidRPr="00C51F05">
        <w:rPr>
          <w:rFonts w:cs="Arial"/>
        </w:rPr>
        <w:t xml:space="preserve">                                                                 .........................................................................</w:t>
      </w:r>
    </w:p>
    <w:p w14:paraId="14219D75" w14:textId="77777777" w:rsidR="009E3974" w:rsidRPr="00C51F05" w:rsidRDefault="009E3974" w:rsidP="009E3974">
      <w:pPr>
        <w:rPr>
          <w:b/>
          <w:bCs/>
        </w:rPr>
      </w:pPr>
    </w:p>
    <w:p w14:paraId="68A246C7" w14:textId="77777777" w:rsidR="009E3974" w:rsidRPr="00C51F05" w:rsidRDefault="009E3974" w:rsidP="009E3974">
      <w:pPr>
        <w:rPr>
          <w:b/>
          <w:bCs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C51F05" w:rsidRPr="00C51F05" w14:paraId="10F336A6" w14:textId="77777777" w:rsidTr="00F4355D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1FC1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  <w:p w14:paraId="7F08F252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 xml:space="preserve">Zoznam položiek </w:t>
            </w:r>
          </w:p>
          <w:p w14:paraId="1545315F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3CD79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E6B21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0B877" w14:textId="77777777" w:rsidR="009E3974" w:rsidRPr="00C51F0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3C818127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s DPH v Eur</w:t>
            </w:r>
          </w:p>
          <w:p w14:paraId="4F44796D" w14:textId="77777777" w:rsidR="009E3974" w:rsidRPr="00C51F0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C51F05" w:rsidRPr="00C51F05" w14:paraId="0A6872F6" w14:textId="77777777" w:rsidTr="009E3974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D842EEF" w14:textId="77777777" w:rsidR="009E3974" w:rsidRPr="00C51F05" w:rsidRDefault="009E3974" w:rsidP="00F4355D">
            <w:pPr>
              <w:spacing w:line="276" w:lineRule="auto"/>
              <w:rPr>
                <w:b/>
                <w:lang w:eastAsia="en-US"/>
              </w:rPr>
            </w:pPr>
            <w:r w:rsidRPr="00C51F05">
              <w:rPr>
                <w:b/>
              </w:rPr>
              <w:t xml:space="preserve">cena za </w:t>
            </w:r>
            <w:r w:rsidR="001873A3" w:rsidRPr="00C51F05">
              <w:rPr>
                <w:b/>
              </w:rPr>
              <w:t>celý predmet zákazky</w:t>
            </w:r>
            <w:r w:rsidRPr="00C51F05">
              <w:rPr>
                <w:b/>
              </w:rPr>
              <w:t xml:space="preserve">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3095C3E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9249310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2A8CCD" w14:textId="77777777" w:rsidR="009E3974" w:rsidRPr="00C51F0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640EFCB7" w14:textId="77777777" w:rsidR="009E3974" w:rsidRPr="00C51F05" w:rsidRDefault="009E3974" w:rsidP="009E3974">
      <w:pPr>
        <w:tabs>
          <w:tab w:val="left" w:pos="3975"/>
        </w:tabs>
      </w:pPr>
      <w:r w:rsidRPr="00C51F05">
        <w:tab/>
      </w:r>
    </w:p>
    <w:p w14:paraId="2E01DEE9" w14:textId="77777777" w:rsidR="009E3974" w:rsidRPr="00C51F05" w:rsidRDefault="009E3974" w:rsidP="009E3974">
      <w:pPr>
        <w:jc w:val="both"/>
      </w:pPr>
    </w:p>
    <w:p w14:paraId="18D14FBD" w14:textId="77777777" w:rsidR="009E3974" w:rsidRPr="00C51F05" w:rsidRDefault="009E3974" w:rsidP="009E3974">
      <w:pPr>
        <w:jc w:val="both"/>
      </w:pPr>
      <w:r w:rsidRPr="00C51F05">
        <w:t>Cena obsahuje všetky náklady spojené s</w:t>
      </w:r>
      <w:r w:rsidR="00EA1C6B" w:rsidRPr="00C51F05">
        <w:t> poskyt</w:t>
      </w:r>
      <w:r w:rsidR="001705C5" w:rsidRPr="00C51F05">
        <w:t>ovaním</w:t>
      </w:r>
      <w:r w:rsidR="00EA1C6B" w:rsidRPr="00C51F05">
        <w:t xml:space="preserve"> služieb.</w:t>
      </w:r>
    </w:p>
    <w:p w14:paraId="30ECB6E4" w14:textId="77777777" w:rsidR="009E3974" w:rsidRPr="00C51F05" w:rsidRDefault="009E3974" w:rsidP="009E3974">
      <w:pPr>
        <w:suppressAutoHyphens/>
        <w:autoSpaceDN w:val="0"/>
        <w:textAlignment w:val="baseline"/>
      </w:pPr>
      <w:r w:rsidRPr="00C51F05">
        <w:t>(ak uchádzač nie je platcom DPH, uvedie to v ponuke)</w:t>
      </w:r>
    </w:p>
    <w:p w14:paraId="04310945" w14:textId="77777777" w:rsidR="009E3974" w:rsidRPr="00C51F05" w:rsidRDefault="009E3974" w:rsidP="009E3974">
      <w:pPr>
        <w:rPr>
          <w:sz w:val="22"/>
          <w:szCs w:val="22"/>
        </w:rPr>
      </w:pPr>
    </w:p>
    <w:p w14:paraId="683D57A2" w14:textId="77777777" w:rsidR="009E3974" w:rsidRPr="00C51F05" w:rsidRDefault="009E3974" w:rsidP="009E3974">
      <w:pPr>
        <w:rPr>
          <w:sz w:val="22"/>
          <w:szCs w:val="22"/>
        </w:rPr>
      </w:pPr>
    </w:p>
    <w:p w14:paraId="1457CB34" w14:textId="77777777" w:rsidR="009E3974" w:rsidRPr="00C51F05" w:rsidRDefault="009E3974" w:rsidP="009E3974">
      <w:pPr>
        <w:rPr>
          <w:sz w:val="22"/>
          <w:szCs w:val="22"/>
        </w:rPr>
      </w:pPr>
    </w:p>
    <w:p w14:paraId="071B4C35" w14:textId="77777777" w:rsidR="009E3974" w:rsidRPr="00C51F05" w:rsidRDefault="009E3974" w:rsidP="009E3974">
      <w:pPr>
        <w:rPr>
          <w:sz w:val="22"/>
          <w:szCs w:val="22"/>
        </w:rPr>
      </w:pPr>
      <w:r w:rsidRPr="00C51F05">
        <w:rPr>
          <w:sz w:val="22"/>
          <w:szCs w:val="22"/>
        </w:rPr>
        <w:t>V ................................, dňa .....................</w:t>
      </w:r>
    </w:p>
    <w:p w14:paraId="3D473737" w14:textId="77777777" w:rsidR="009E3974" w:rsidRPr="00C51F05" w:rsidRDefault="009E3974" w:rsidP="009E3974">
      <w:pPr>
        <w:rPr>
          <w:sz w:val="22"/>
          <w:szCs w:val="22"/>
        </w:rPr>
      </w:pPr>
    </w:p>
    <w:p w14:paraId="701E0807" w14:textId="77777777" w:rsidR="009E3974" w:rsidRPr="00C51F05" w:rsidRDefault="009E3974" w:rsidP="009E3974">
      <w:pPr>
        <w:rPr>
          <w:sz w:val="22"/>
          <w:szCs w:val="22"/>
        </w:rPr>
      </w:pPr>
    </w:p>
    <w:p w14:paraId="4B26E695" w14:textId="77777777" w:rsidR="009E3974" w:rsidRPr="00C51F05" w:rsidRDefault="009E3974" w:rsidP="009E3974">
      <w:pPr>
        <w:ind w:left="4248" w:firstLine="708"/>
        <w:rPr>
          <w:sz w:val="22"/>
          <w:szCs w:val="22"/>
        </w:rPr>
      </w:pPr>
      <w:r w:rsidRPr="00C51F05">
        <w:rPr>
          <w:sz w:val="22"/>
          <w:szCs w:val="22"/>
        </w:rPr>
        <w:t>.................................................................</w:t>
      </w:r>
    </w:p>
    <w:p w14:paraId="2E68CDA7" w14:textId="77777777" w:rsidR="009E3974" w:rsidRPr="00C51F05" w:rsidRDefault="009E3974" w:rsidP="009E3974">
      <w:pPr>
        <w:ind w:left="2836" w:firstLine="709"/>
        <w:rPr>
          <w:sz w:val="22"/>
          <w:szCs w:val="22"/>
        </w:rPr>
      </w:pPr>
      <w:r w:rsidRPr="00C51F05">
        <w:rPr>
          <w:sz w:val="22"/>
          <w:szCs w:val="22"/>
        </w:rPr>
        <w:t xml:space="preserve">                             </w:t>
      </w:r>
      <w:r w:rsidR="00C91905" w:rsidRPr="00C51F05">
        <w:rPr>
          <w:sz w:val="22"/>
          <w:szCs w:val="22"/>
        </w:rPr>
        <w:tab/>
      </w:r>
      <w:r w:rsidRPr="00C51F05">
        <w:rPr>
          <w:sz w:val="22"/>
          <w:szCs w:val="22"/>
        </w:rPr>
        <w:t xml:space="preserve">podpis a pečiatka uchádzača </w:t>
      </w:r>
    </w:p>
    <w:p w14:paraId="05A64C40" w14:textId="77777777" w:rsidR="009E3974" w:rsidRPr="00C51F05" w:rsidRDefault="009E3974" w:rsidP="009E3974">
      <w:pPr>
        <w:ind w:left="4956" w:firstLine="6"/>
        <w:rPr>
          <w:sz w:val="22"/>
          <w:szCs w:val="22"/>
        </w:rPr>
      </w:pPr>
      <w:r w:rsidRPr="00C51F05">
        <w:rPr>
          <w:sz w:val="22"/>
          <w:szCs w:val="22"/>
        </w:rPr>
        <w:t xml:space="preserve">(v súlade so zápisom v obchodnom registri, </w:t>
      </w:r>
      <w:r w:rsidR="00C91905" w:rsidRPr="00C51F05">
        <w:rPr>
          <w:sz w:val="22"/>
          <w:szCs w:val="22"/>
        </w:rPr>
        <w:br/>
      </w:r>
      <w:r w:rsidR="00C91905" w:rsidRPr="00C51F05">
        <w:rPr>
          <w:sz w:val="22"/>
          <w:szCs w:val="22"/>
        </w:rPr>
        <w:tab/>
      </w:r>
      <w:r w:rsidR="00C91905" w:rsidRPr="00C51F05">
        <w:rPr>
          <w:sz w:val="22"/>
          <w:szCs w:val="22"/>
        </w:rPr>
        <w:tab/>
      </w:r>
      <w:r w:rsidRPr="00C51F05">
        <w:rPr>
          <w:sz w:val="22"/>
          <w:szCs w:val="22"/>
        </w:rPr>
        <w:t>resp. v živnostenskom registri)</w:t>
      </w:r>
    </w:p>
    <w:p w14:paraId="57C7D8CA" w14:textId="77777777" w:rsidR="00EA1C6B" w:rsidRPr="00C51F05" w:rsidRDefault="00EA1C6B" w:rsidP="009E3974">
      <w:pPr>
        <w:ind w:left="4956" w:firstLine="6"/>
        <w:rPr>
          <w:sz w:val="22"/>
          <w:szCs w:val="22"/>
        </w:rPr>
      </w:pPr>
    </w:p>
    <w:p w14:paraId="28D4974C" w14:textId="77777777" w:rsidR="00EA1C6B" w:rsidRPr="00C51F05" w:rsidRDefault="00EA1C6B" w:rsidP="009E3974">
      <w:pPr>
        <w:ind w:left="4956" w:firstLine="6"/>
        <w:rPr>
          <w:sz w:val="22"/>
          <w:szCs w:val="22"/>
        </w:rPr>
      </w:pPr>
    </w:p>
    <w:p w14:paraId="7EBD173F" w14:textId="77777777" w:rsidR="00EA1C6B" w:rsidRPr="00C51F05" w:rsidRDefault="00EA1C6B" w:rsidP="00EA1C6B">
      <w:pPr>
        <w:rPr>
          <w:sz w:val="22"/>
          <w:szCs w:val="22"/>
        </w:rPr>
        <w:sectPr w:rsidR="00EA1C6B" w:rsidRPr="00C51F05" w:rsidSect="00EA1C6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3731C785" w14:textId="77777777" w:rsidR="009E3974" w:rsidRPr="00C51F05" w:rsidRDefault="009E3974" w:rsidP="00EA1C6B">
      <w:pPr>
        <w:rPr>
          <w:rFonts w:eastAsia="Franklin Gothic Book"/>
          <w:sz w:val="22"/>
          <w:szCs w:val="22"/>
        </w:rPr>
      </w:pPr>
    </w:p>
    <w:p w14:paraId="0BC00812" w14:textId="77777777" w:rsidR="009E3974" w:rsidRPr="00C51F05" w:rsidRDefault="009E3974" w:rsidP="009E3974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t xml:space="preserve">Príloha č. 2 </w:t>
      </w:r>
    </w:p>
    <w:p w14:paraId="61024A57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2FEAE777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61BE7D5F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63DC87BE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1E5062E3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0CEE504C" w14:textId="77777777" w:rsidR="009E3974" w:rsidRPr="00C51F05" w:rsidRDefault="009E3974" w:rsidP="009E3974">
      <w:pPr>
        <w:jc w:val="center"/>
        <w:rPr>
          <w:rFonts w:eastAsia="Franklin Gothic Book"/>
          <w:bCs/>
        </w:rPr>
      </w:pPr>
    </w:p>
    <w:p w14:paraId="2D8B1F12" w14:textId="77777777" w:rsidR="009E3974" w:rsidRPr="00C51F05" w:rsidRDefault="009E3974" w:rsidP="009E3974">
      <w:pPr>
        <w:jc w:val="center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v zmysle § 32 ods. 2 písm. f) </w:t>
      </w:r>
      <w:r w:rsidRPr="00C51F05">
        <w:rPr>
          <w:rFonts w:eastAsia="Franklin Gothic Book"/>
        </w:rPr>
        <w:t>zákona 343/2015 Z. z. o verejnom obstarávaní a o zmene a doplnení niektorých zákonov v znení neskorších predpisov</w:t>
      </w:r>
    </w:p>
    <w:p w14:paraId="4D33B680" w14:textId="77777777" w:rsidR="009E3974" w:rsidRPr="00C51F05" w:rsidRDefault="009E3974" w:rsidP="009E3974">
      <w:pPr>
        <w:jc w:val="both"/>
        <w:rPr>
          <w:rFonts w:eastAsia="Franklin Gothic Book"/>
          <w:b/>
          <w:bCs/>
        </w:rPr>
      </w:pPr>
    </w:p>
    <w:p w14:paraId="53ED38D8" w14:textId="77777777" w:rsidR="001873A3" w:rsidRPr="00C51F05" w:rsidRDefault="001873A3" w:rsidP="001873A3">
      <w:pPr>
        <w:jc w:val="both"/>
        <w:rPr>
          <w:rFonts w:eastAsia="Franklin Gothic Book"/>
        </w:rPr>
      </w:pPr>
    </w:p>
    <w:p w14:paraId="042F0D2E" w14:textId="49974A2B" w:rsidR="009E3974" w:rsidRPr="00C51F05" w:rsidRDefault="009E3974" w:rsidP="00A85071">
      <w:pPr>
        <w:autoSpaceDE w:val="0"/>
        <w:autoSpaceDN w:val="0"/>
        <w:adjustRightInd w:val="0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A85071" w:rsidRPr="00C51F05">
        <w:rPr>
          <w:b/>
          <w:lang w:eastAsia="ar-SA"/>
        </w:rPr>
        <w:t xml:space="preserve">Tlač a distribúcia informačného </w:t>
      </w:r>
      <w:r w:rsidR="00A85071">
        <w:rPr>
          <w:b/>
          <w:lang w:eastAsia="ar-SA"/>
        </w:rPr>
        <w:t xml:space="preserve">tlačového </w:t>
      </w:r>
      <w:r w:rsidR="00A85071" w:rsidRPr="00C51F05">
        <w:rPr>
          <w:b/>
          <w:lang w:eastAsia="ar-SA"/>
        </w:rPr>
        <w:t xml:space="preserve">materiálu </w:t>
      </w:r>
      <w:r w:rsidR="00A85071">
        <w:rPr>
          <w:b/>
          <w:lang w:eastAsia="ar-SA"/>
        </w:rPr>
        <w:t>pre okres Hlohovec</w:t>
      </w:r>
    </w:p>
    <w:p w14:paraId="1C195563" w14:textId="77777777" w:rsidR="009E3974" w:rsidRPr="00C51F05" w:rsidRDefault="009E3974" w:rsidP="009E3974">
      <w:pPr>
        <w:jc w:val="both"/>
        <w:rPr>
          <w:rFonts w:eastAsia="Franklin Gothic Book"/>
          <w:b/>
          <w:bCs/>
        </w:rPr>
      </w:pPr>
    </w:p>
    <w:p w14:paraId="12ED68DF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  <w:b/>
          <w:bCs/>
        </w:rPr>
      </w:pPr>
    </w:p>
    <w:p w14:paraId="38DCE570" w14:textId="083CF1A8" w:rsidR="009E3974" w:rsidRPr="00C51F05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</w:t>
      </w:r>
      <w:r w:rsidR="00723969" w:rsidRPr="00C51F05">
        <w:rPr>
          <w:rFonts w:eastAsia="Franklin Gothic Book"/>
        </w:rPr>
        <w:t xml:space="preserve">........................ </w:t>
      </w:r>
      <w:r w:rsidRPr="00C51F05">
        <w:rPr>
          <w:rFonts w:eastAsia="Franklin Gothic Book"/>
        </w:rPr>
        <w:t>(</w:t>
      </w:r>
      <w:r w:rsidR="00723969" w:rsidRPr="00C51F05">
        <w:rPr>
          <w:rFonts w:eastAsia="Franklin Gothic Book"/>
        </w:rPr>
        <w:t>o</w:t>
      </w:r>
      <w:r w:rsidRPr="00C51F05">
        <w:rPr>
          <w:rFonts w:eastAsia="Franklin Gothic Book"/>
        </w:rPr>
        <w:t>bchodné meno a sídlo),</w:t>
      </w:r>
    </w:p>
    <w:p w14:paraId="0D5ADCE5" w14:textId="77777777" w:rsidR="009E3974" w:rsidRPr="00C51F05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71D9038C" w14:textId="77777777" w:rsidR="009E3974" w:rsidRPr="00C51F05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čestne vyhlasujem, že ku dňu lehoty na predkladanie ponúk spĺňam podmienku účasti v zmysle </w:t>
      </w:r>
      <w:r w:rsidR="006F01EE" w:rsidRPr="00C51F05">
        <w:rPr>
          <w:rFonts w:eastAsia="Franklin Gothic Book"/>
        </w:rPr>
        <w:br/>
      </w:r>
      <w:r w:rsidRPr="00C51F05">
        <w:rPr>
          <w:rFonts w:eastAsia="Franklin Gothic Book"/>
        </w:rPr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2D6A0134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</w:rPr>
      </w:pPr>
      <w:r w:rsidRPr="00C51F05">
        <w:rPr>
          <w:rFonts w:eastAsia="Franklin Gothic Book"/>
        </w:rPr>
        <w:t xml:space="preserve">     </w:t>
      </w:r>
    </w:p>
    <w:p w14:paraId="56BCFEBB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2B8539C8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31066C13" w14:textId="77777777" w:rsidR="009E3974" w:rsidRPr="00C51F05" w:rsidRDefault="009E3974" w:rsidP="009E3974">
      <w:pPr>
        <w:rPr>
          <w:rFonts w:eastAsia="Franklin Gothic Book"/>
        </w:rPr>
      </w:pPr>
    </w:p>
    <w:p w14:paraId="5E6CD424" w14:textId="77777777" w:rsidR="009E3974" w:rsidRPr="00C51F05" w:rsidRDefault="009E3974" w:rsidP="009E3974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10134E9C" w14:textId="77777777" w:rsidR="009E3974" w:rsidRPr="00C51F05" w:rsidRDefault="009E3974" w:rsidP="009E3974">
      <w:pPr>
        <w:rPr>
          <w:rFonts w:eastAsia="Franklin Gothic Book"/>
        </w:rPr>
      </w:pPr>
    </w:p>
    <w:p w14:paraId="4FBB6EDE" w14:textId="77777777" w:rsidR="009E3974" w:rsidRPr="00C51F05" w:rsidRDefault="009E3974" w:rsidP="009E3974">
      <w:pPr>
        <w:rPr>
          <w:rFonts w:eastAsia="Franklin Gothic Book"/>
        </w:rPr>
      </w:pPr>
    </w:p>
    <w:p w14:paraId="64991D54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610701D2" w14:textId="77777777" w:rsidR="009E3974" w:rsidRPr="00C51F05" w:rsidRDefault="009E3974" w:rsidP="00AF7D88">
      <w:pPr>
        <w:ind w:left="4956" w:firstLine="714"/>
        <w:rPr>
          <w:rFonts w:eastAsia="Franklin Gothic Book"/>
        </w:rPr>
      </w:pPr>
      <w:r w:rsidRPr="00C51F05">
        <w:rPr>
          <w:rFonts w:eastAsia="Franklin Gothic Book"/>
        </w:rPr>
        <w:t>.............................................................</w:t>
      </w:r>
    </w:p>
    <w:p w14:paraId="64DDBB1D" w14:textId="77777777" w:rsidR="009E3974" w:rsidRPr="00C51F05" w:rsidRDefault="009E3974" w:rsidP="00AF7D88">
      <w:pPr>
        <w:ind w:left="5812"/>
        <w:rPr>
          <w:rFonts w:eastAsia="Franklin Gothic Book"/>
        </w:rPr>
      </w:pPr>
      <w:r w:rsidRPr="00C51F05">
        <w:rPr>
          <w:rFonts w:eastAsia="Franklin Gothic Book"/>
        </w:rPr>
        <w:t xml:space="preserve">      </w:t>
      </w:r>
      <w:r w:rsidR="000873E9" w:rsidRPr="00C51F05">
        <w:rPr>
          <w:rFonts w:eastAsia="Franklin Gothic Book"/>
        </w:rPr>
        <w:t xml:space="preserve">   </w:t>
      </w:r>
      <w:r w:rsidRPr="00C51F05">
        <w:rPr>
          <w:rFonts w:eastAsia="Franklin Gothic Book"/>
        </w:rPr>
        <w:t xml:space="preserve"> podpis a pečiatka uchádzač </w:t>
      </w:r>
    </w:p>
    <w:p w14:paraId="296041F8" w14:textId="77777777" w:rsidR="009E3974" w:rsidRPr="00C51F05" w:rsidRDefault="000873E9" w:rsidP="00AF7D88">
      <w:pPr>
        <w:ind w:left="6237" w:hanging="1281"/>
        <w:rPr>
          <w:rFonts w:eastAsia="Franklin Gothic Book"/>
        </w:rPr>
      </w:pPr>
      <w:r w:rsidRPr="00C51F05">
        <w:rPr>
          <w:rFonts w:eastAsia="Franklin Gothic Book"/>
        </w:rPr>
        <w:t xml:space="preserve">          </w:t>
      </w:r>
      <w:r w:rsidR="009E3974" w:rsidRPr="00C51F05">
        <w:rPr>
          <w:rFonts w:eastAsia="Franklin Gothic Book"/>
        </w:rPr>
        <w:t xml:space="preserve">  (v súlade so zápisom v obchodnom  registri,</w:t>
      </w:r>
      <w:r w:rsidRPr="00C51F05">
        <w:rPr>
          <w:rFonts w:eastAsia="Franklin Gothic Book"/>
        </w:rPr>
        <w:t xml:space="preserve"> </w:t>
      </w:r>
      <w:r w:rsidR="009E3974" w:rsidRPr="00C51F05">
        <w:rPr>
          <w:rFonts w:eastAsia="Franklin Gothic Book"/>
        </w:rPr>
        <w:t xml:space="preserve">resp. v živnostenskom registri)                 </w:t>
      </w:r>
    </w:p>
    <w:p w14:paraId="6CCF994A" w14:textId="77777777" w:rsidR="009E3974" w:rsidRPr="00C51F05" w:rsidRDefault="009E3974" w:rsidP="009E3974">
      <w:pPr>
        <w:rPr>
          <w:rFonts w:eastAsia="Franklin Gothic Book"/>
        </w:rPr>
      </w:pPr>
    </w:p>
    <w:p w14:paraId="73388FAF" w14:textId="77777777" w:rsidR="009E3974" w:rsidRPr="00C51F05" w:rsidRDefault="009E3974" w:rsidP="009E3974">
      <w:pPr>
        <w:rPr>
          <w:rFonts w:eastAsia="Franklin Gothic Book"/>
        </w:rPr>
      </w:pPr>
    </w:p>
    <w:p w14:paraId="5BED2AAD" w14:textId="77777777" w:rsidR="009E3974" w:rsidRPr="00C51F05" w:rsidRDefault="009E3974" w:rsidP="009E3974">
      <w:pPr>
        <w:rPr>
          <w:rFonts w:eastAsia="Franklin Gothic Book"/>
          <w:b/>
        </w:rPr>
      </w:pPr>
    </w:p>
    <w:p w14:paraId="348B23A9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58E3EB0D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3ABD37B3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080EB00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3684133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03E25644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1D14190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2711602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60A2E254" w14:textId="77777777" w:rsidR="00EA1C6B" w:rsidRPr="00C51F05" w:rsidRDefault="00EA1C6B" w:rsidP="009E3974">
      <w:pPr>
        <w:rPr>
          <w:rFonts w:eastAsia="Franklin Gothic Book"/>
        </w:rPr>
      </w:pPr>
    </w:p>
    <w:p w14:paraId="63D19DC2" w14:textId="77777777" w:rsidR="009E3974" w:rsidRPr="00C51F05" w:rsidRDefault="009E3974" w:rsidP="009E3974">
      <w:pPr>
        <w:rPr>
          <w:rFonts w:eastAsia="Franklin Gothic Book"/>
        </w:rPr>
      </w:pPr>
    </w:p>
    <w:p w14:paraId="2742B404" w14:textId="77777777" w:rsidR="00DB22CA" w:rsidRDefault="00DB22CA">
      <w:pPr>
        <w:spacing w:after="200" w:line="276" w:lineRule="auto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7B9E153B" w14:textId="7D364D5C" w:rsidR="009E3974" w:rsidRPr="00C51F05" w:rsidRDefault="009E3974" w:rsidP="009E3974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lastRenderedPageBreak/>
        <w:t>Príloha č. 3</w:t>
      </w:r>
    </w:p>
    <w:p w14:paraId="7AA17F00" w14:textId="77777777" w:rsidR="009E3974" w:rsidRPr="00C51F05" w:rsidRDefault="009E3974" w:rsidP="009E3974">
      <w:pPr>
        <w:ind w:left="4956" w:firstLine="6"/>
        <w:rPr>
          <w:rFonts w:eastAsia="Franklin Gothic Book"/>
          <w:b/>
        </w:rPr>
      </w:pPr>
    </w:p>
    <w:p w14:paraId="20922BE5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22AAC4A3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0C466FE5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53F4D08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687ADF28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4CCFE4A9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5E840D25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AF937E9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3091F203" w14:textId="09E3CC45" w:rsidR="009E3974" w:rsidRDefault="009E3974" w:rsidP="00A85071">
      <w:pPr>
        <w:autoSpaceDE w:val="0"/>
        <w:autoSpaceDN w:val="0"/>
        <w:adjustRightInd w:val="0"/>
        <w:jc w:val="both"/>
        <w:rPr>
          <w:b/>
          <w:lang w:eastAsia="ar-SA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A85071" w:rsidRPr="00C51F05">
        <w:rPr>
          <w:b/>
          <w:lang w:eastAsia="ar-SA"/>
        </w:rPr>
        <w:t xml:space="preserve">Tlač a distribúcia informačného </w:t>
      </w:r>
      <w:r w:rsidR="00A85071">
        <w:rPr>
          <w:b/>
          <w:lang w:eastAsia="ar-SA"/>
        </w:rPr>
        <w:t xml:space="preserve">tlačového </w:t>
      </w:r>
      <w:r w:rsidR="00A85071" w:rsidRPr="00C51F05">
        <w:rPr>
          <w:b/>
          <w:lang w:eastAsia="ar-SA"/>
        </w:rPr>
        <w:t xml:space="preserve">materiálu </w:t>
      </w:r>
      <w:r w:rsidR="00A85071">
        <w:rPr>
          <w:b/>
          <w:lang w:eastAsia="ar-SA"/>
        </w:rPr>
        <w:t>pre okres Hlohovec</w:t>
      </w:r>
    </w:p>
    <w:p w14:paraId="032031C9" w14:textId="77777777" w:rsidR="00A85071" w:rsidRPr="00C51F05" w:rsidRDefault="00A85071" w:rsidP="00A85071">
      <w:pPr>
        <w:autoSpaceDE w:val="0"/>
        <w:autoSpaceDN w:val="0"/>
        <w:adjustRightInd w:val="0"/>
        <w:jc w:val="both"/>
        <w:rPr>
          <w:rFonts w:eastAsia="Franklin Gothic Book"/>
          <w:sz w:val="20"/>
        </w:rPr>
      </w:pPr>
    </w:p>
    <w:p w14:paraId="69FE385A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  <w:sz w:val="20"/>
        </w:rPr>
      </w:pPr>
    </w:p>
    <w:p w14:paraId="58C4B7AD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(Obchodné meno a sídlo), zastúpený ............................................</w:t>
      </w:r>
    </w:p>
    <w:p w14:paraId="0DC73FAB" w14:textId="77777777" w:rsidR="009E3974" w:rsidRPr="00C51F05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2FE2321A" w14:textId="77777777" w:rsidR="009E3974" w:rsidRPr="00C51F05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</w:t>
      </w:r>
      <w:r w:rsidRPr="00C51F05">
        <w:rPr>
          <w:rFonts w:eastAsia="Franklin Gothic Book"/>
          <w:bCs/>
        </w:rPr>
        <w:t>čestne vyhlasujem, že v súvislosti s uvedeným postupom zadávania zákazky:</w:t>
      </w:r>
    </w:p>
    <w:p w14:paraId="13A8E504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vyvíjal som a nebudem vyvíjať voči žiadnej osobe na strane verejného obstarávateľa, </w:t>
      </w:r>
      <w:r w:rsidR="006F01EE" w:rsidRPr="00C51F05">
        <w:rPr>
          <w:rFonts w:eastAsia="Franklin Gothic Book"/>
          <w:bCs/>
        </w:rPr>
        <w:br/>
      </w:r>
      <w:r w:rsidRPr="00C51F05">
        <w:rPr>
          <w:rFonts w:eastAsia="Franklin Gothic Book"/>
          <w:bCs/>
        </w:rPr>
        <w:t>ktorá je alebo by mohla byť zainteresovaná v zmysle ustanovení § 23 ods. 3 zákona č. 343/2015 Z.</w:t>
      </w:r>
      <w:r w:rsidR="00AF7D88" w:rsidRPr="00C51F05">
        <w:rPr>
          <w:rFonts w:eastAsia="Franklin Gothic Book"/>
          <w:bCs/>
        </w:rPr>
        <w:t xml:space="preserve"> </w:t>
      </w:r>
      <w:r w:rsidRPr="00C51F05">
        <w:rPr>
          <w:rFonts w:eastAsia="Franklin Gothic Book"/>
          <w:bCs/>
        </w:rPr>
        <w:t>z. o verejnom obstarávaní a o zmene a doplnení niektorých zákonov v platnom znení (</w:t>
      </w:r>
      <w:r w:rsidRPr="00C51F05">
        <w:rPr>
          <w:rFonts w:eastAsia="Franklin Gothic Book"/>
          <w:b/>
          <w:bCs/>
        </w:rPr>
        <w:t>„zainteresovaná osoba</w:t>
      </w:r>
      <w:r w:rsidRPr="00C51F05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51668E90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6678086C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>budem</w:t>
      </w:r>
      <w:r w:rsidR="001E1B1E" w:rsidRPr="00C51F05">
        <w:rPr>
          <w:rFonts w:eastAsia="Franklin Gothic Book"/>
          <w:bCs/>
        </w:rPr>
        <w:t xml:space="preserve"> </w:t>
      </w:r>
      <w:r w:rsidRPr="00C51F05">
        <w:rPr>
          <w:rFonts w:eastAsia="Franklin Gothic Book"/>
          <w:bCs/>
        </w:rPr>
        <w:t xml:space="preserve">bezodkladne informovať verejného obstarávateľa o akejkoľvek situácii, </w:t>
      </w:r>
      <w:r w:rsidR="006F01EE" w:rsidRPr="00C51F05">
        <w:rPr>
          <w:rFonts w:eastAsia="Franklin Gothic Book"/>
          <w:bCs/>
        </w:rPr>
        <w:br/>
      </w:r>
      <w:r w:rsidRPr="00C51F05">
        <w:rPr>
          <w:rFonts w:eastAsia="Franklin Gothic Book"/>
          <w:bCs/>
        </w:rPr>
        <w:t>ktorá je považovaná za konflikt záujmov alebo ktorá by mohla viesť ku konfliktu záujmov kedykoľvek v priebehu procesu verejného obstarávania,</w:t>
      </w:r>
    </w:p>
    <w:p w14:paraId="25E7F678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4EE72E43" w14:textId="77777777" w:rsidR="009E3974" w:rsidRPr="00C51F05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 </w:t>
      </w:r>
    </w:p>
    <w:p w14:paraId="15E6A3EC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4C2B5792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35CB56C7" w14:textId="77777777" w:rsidR="009E3974" w:rsidRPr="00C51F05" w:rsidRDefault="009E3974" w:rsidP="009E3974">
      <w:pPr>
        <w:rPr>
          <w:rFonts w:eastAsia="Franklin Gothic Book"/>
        </w:rPr>
      </w:pPr>
    </w:p>
    <w:p w14:paraId="54CCE8DB" w14:textId="77777777" w:rsidR="009E3974" w:rsidRPr="00C51F05" w:rsidRDefault="009E3974" w:rsidP="009E3974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540E0E39" w14:textId="77777777" w:rsidR="009E3974" w:rsidRPr="00C51F05" w:rsidRDefault="009E3974" w:rsidP="009E3974">
      <w:pPr>
        <w:rPr>
          <w:rFonts w:eastAsia="Franklin Gothic Book"/>
        </w:rPr>
      </w:pPr>
    </w:p>
    <w:p w14:paraId="3A44736E" w14:textId="77777777" w:rsidR="009E3974" w:rsidRPr="00C51F05" w:rsidRDefault="009E3974" w:rsidP="009E3974">
      <w:pPr>
        <w:rPr>
          <w:rFonts w:eastAsia="Franklin Gothic Book"/>
        </w:rPr>
      </w:pPr>
    </w:p>
    <w:p w14:paraId="6F0D0AD1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6264D52E" w14:textId="77777777" w:rsidR="009E3974" w:rsidRPr="00C51F05" w:rsidRDefault="009E3974" w:rsidP="009E3974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.............................................................</w:t>
      </w:r>
    </w:p>
    <w:p w14:paraId="51533D39" w14:textId="77777777" w:rsidR="009E3974" w:rsidRPr="00C51F05" w:rsidRDefault="009E3974" w:rsidP="009E3974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</w:t>
      </w:r>
      <w:r w:rsidR="009479C6" w:rsidRPr="00C51F05">
        <w:rPr>
          <w:rFonts w:eastAsia="Franklin Gothic Book"/>
        </w:rPr>
        <w:t xml:space="preserve">       </w:t>
      </w:r>
      <w:r w:rsidR="000873E9" w:rsidRPr="00C51F05">
        <w:rPr>
          <w:rFonts w:eastAsia="Franklin Gothic Book"/>
        </w:rPr>
        <w:t xml:space="preserve">   </w:t>
      </w:r>
      <w:r w:rsidR="009479C6" w:rsidRPr="00C51F05">
        <w:rPr>
          <w:rFonts w:eastAsia="Franklin Gothic Book"/>
        </w:rPr>
        <w:t xml:space="preserve"> </w:t>
      </w:r>
      <w:r w:rsidRPr="00C51F05">
        <w:rPr>
          <w:rFonts w:eastAsia="Franklin Gothic Book"/>
        </w:rPr>
        <w:t xml:space="preserve">podpis a pečiatka uchádzač </w:t>
      </w:r>
    </w:p>
    <w:p w14:paraId="016082B0" w14:textId="77777777" w:rsidR="009E3974" w:rsidRPr="00C51F05" w:rsidRDefault="009E3974" w:rsidP="009E3974">
      <w:pPr>
        <w:ind w:left="5387" w:hanging="5387"/>
        <w:rPr>
          <w:rFonts w:eastAsia="Franklin Gothic Book"/>
        </w:rPr>
      </w:pPr>
      <w:r w:rsidRPr="00C51F05">
        <w:rPr>
          <w:rFonts w:eastAsia="Franklin Gothic Book"/>
        </w:rPr>
        <w:t xml:space="preserve">                                                                              </w:t>
      </w:r>
      <w:r w:rsidR="000873E9" w:rsidRPr="00C51F05">
        <w:rPr>
          <w:rFonts w:eastAsia="Franklin Gothic Book"/>
        </w:rPr>
        <w:t xml:space="preserve">           </w:t>
      </w:r>
      <w:r w:rsidRPr="00C51F05">
        <w:rPr>
          <w:rFonts w:eastAsia="Franklin Gothic Book"/>
        </w:rPr>
        <w:t xml:space="preserve">  (v súlade so zápisom v obchodnom registri, </w:t>
      </w:r>
      <w:r w:rsidR="00C91905" w:rsidRPr="00C51F05">
        <w:rPr>
          <w:rFonts w:eastAsia="Franklin Gothic Book"/>
        </w:rPr>
        <w:br/>
      </w:r>
      <w:r w:rsidR="000873E9" w:rsidRPr="00C51F05">
        <w:rPr>
          <w:rFonts w:eastAsia="Franklin Gothic Book"/>
        </w:rPr>
        <w:t xml:space="preserve">            </w:t>
      </w:r>
      <w:r w:rsidRPr="00C51F05">
        <w:rPr>
          <w:rFonts w:eastAsia="Franklin Gothic Book"/>
        </w:rPr>
        <w:t xml:space="preserve">resp. v živnostenskom registri)            </w:t>
      </w:r>
    </w:p>
    <w:p w14:paraId="6E823848" w14:textId="77777777" w:rsidR="009E3974" w:rsidRPr="00C51F05" w:rsidRDefault="009E3974" w:rsidP="009E3974">
      <w:pPr>
        <w:ind w:left="5954" w:hanging="567"/>
        <w:rPr>
          <w:rFonts w:eastAsia="Franklin Gothic Book"/>
        </w:rPr>
      </w:pPr>
    </w:p>
    <w:p w14:paraId="14B611A7" w14:textId="77777777" w:rsidR="009E3974" w:rsidRPr="00C51F05" w:rsidRDefault="009E3974" w:rsidP="009E3974">
      <w:pPr>
        <w:ind w:left="5954" w:hanging="567"/>
        <w:rPr>
          <w:rFonts w:eastAsia="Franklin Gothic Book"/>
        </w:rPr>
      </w:pPr>
    </w:p>
    <w:p w14:paraId="27CFFD79" w14:textId="77777777" w:rsidR="009E3974" w:rsidRPr="00C51F05" w:rsidRDefault="009E3974" w:rsidP="009E3974">
      <w:pPr>
        <w:rPr>
          <w:rFonts w:eastAsia="Franklin Gothic Book"/>
          <w:b/>
        </w:rPr>
      </w:pPr>
    </w:p>
    <w:p w14:paraId="713BE192" w14:textId="77777777" w:rsidR="009E3974" w:rsidRPr="00C51F05" w:rsidRDefault="009E3974" w:rsidP="009E3974">
      <w:pPr>
        <w:jc w:val="right"/>
        <w:rPr>
          <w:rFonts w:eastAsia="Franklin Gothic Book"/>
          <w:b/>
        </w:rPr>
      </w:pPr>
    </w:p>
    <w:p w14:paraId="21499D58" w14:textId="77777777" w:rsidR="001873A3" w:rsidRPr="00C51F05" w:rsidRDefault="001873A3" w:rsidP="009E3974">
      <w:pPr>
        <w:jc w:val="right"/>
        <w:rPr>
          <w:rFonts w:eastAsia="Franklin Gothic Book"/>
          <w:b/>
        </w:rPr>
      </w:pPr>
    </w:p>
    <w:p w14:paraId="202603D3" w14:textId="77777777" w:rsidR="009E3974" w:rsidRPr="00C51F05" w:rsidRDefault="009E3974" w:rsidP="009E3974">
      <w:pPr>
        <w:jc w:val="right"/>
        <w:rPr>
          <w:rFonts w:eastAsia="Franklin Gothic Book"/>
          <w:b/>
        </w:rPr>
      </w:pPr>
    </w:p>
    <w:sectPr w:rsidR="009E3974" w:rsidRPr="00C51F05" w:rsidSect="00EA1C6B">
      <w:pgSz w:w="11906" w:h="16838"/>
      <w:pgMar w:top="992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D56EB" w14:textId="77777777" w:rsidR="00C8329B" w:rsidRDefault="00C8329B" w:rsidP="00C57B7C">
      <w:r>
        <w:separator/>
      </w:r>
    </w:p>
  </w:endnote>
  <w:endnote w:type="continuationSeparator" w:id="0">
    <w:p w14:paraId="2BEAFA71" w14:textId="77777777" w:rsidR="00C8329B" w:rsidRDefault="00C8329B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1AA26" w14:textId="77777777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6F92901" w14:textId="77777777" w:rsidR="002B20E0" w:rsidRDefault="002B20E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00FE5" w14:textId="77777777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A241B0">
      <w:rPr>
        <w:b/>
        <w:noProof/>
      </w:rPr>
      <w:t>6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A241B0">
      <w:rPr>
        <w:b/>
        <w:noProof/>
      </w:rPr>
      <w:t>6</w:t>
    </w:r>
    <w:r>
      <w:rPr>
        <w:b/>
      </w:rPr>
      <w:fldChar w:fldCharType="end"/>
    </w:r>
  </w:p>
  <w:p w14:paraId="4BEE74AB" w14:textId="77777777" w:rsidR="002B20E0" w:rsidRDefault="002B20E0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D70D1" w14:textId="77777777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5B8A7" w14:textId="77777777" w:rsidR="00C8329B" w:rsidRDefault="00C8329B" w:rsidP="00C57B7C">
      <w:r>
        <w:separator/>
      </w:r>
    </w:p>
  </w:footnote>
  <w:footnote w:type="continuationSeparator" w:id="0">
    <w:p w14:paraId="1674018E" w14:textId="77777777" w:rsidR="00C8329B" w:rsidRDefault="00C8329B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0AA08" w14:textId="77777777" w:rsidR="0024337A" w:rsidRDefault="0024337A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4EBF4" w14:textId="77777777" w:rsidR="0024337A" w:rsidRDefault="0024337A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E40F9" w14:textId="77777777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368037"/>
    <w:multiLevelType w:val="hybridMultilevel"/>
    <w:tmpl w:val="EDA5463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426824"/>
    <w:multiLevelType w:val="hybridMultilevel"/>
    <w:tmpl w:val="982A2F62"/>
    <w:lvl w:ilvl="0" w:tplc="10609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036826"/>
    <w:multiLevelType w:val="hybridMultilevel"/>
    <w:tmpl w:val="AA0C342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85B4C"/>
    <w:multiLevelType w:val="hybridMultilevel"/>
    <w:tmpl w:val="B41C0DF4"/>
    <w:lvl w:ilvl="0" w:tplc="84D8D988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44354"/>
    <w:multiLevelType w:val="hybridMultilevel"/>
    <w:tmpl w:val="81DC7B80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F7B90"/>
    <w:multiLevelType w:val="hybridMultilevel"/>
    <w:tmpl w:val="30DE38D4"/>
    <w:lvl w:ilvl="0" w:tplc="8DEE62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9" w15:restartNumberingAfterBreak="0">
    <w:nsid w:val="136596B9"/>
    <w:multiLevelType w:val="hybridMultilevel"/>
    <w:tmpl w:val="11ED9EE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1654581E"/>
    <w:multiLevelType w:val="hybridMultilevel"/>
    <w:tmpl w:val="29CE2488"/>
    <w:lvl w:ilvl="0" w:tplc="3E26A2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1AF9098E"/>
    <w:multiLevelType w:val="hybridMultilevel"/>
    <w:tmpl w:val="96888030"/>
    <w:lvl w:ilvl="0" w:tplc="FAC298E8">
      <w:start w:val="1"/>
      <w:numFmt w:val="bullet"/>
      <w:lvlText w:val="-"/>
      <w:lvlJc w:val="left"/>
      <w:pPr>
        <w:ind w:left="644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4F92581"/>
    <w:multiLevelType w:val="hybridMultilevel"/>
    <w:tmpl w:val="170CA584"/>
    <w:lvl w:ilvl="0" w:tplc="33BAEA90">
      <w:start w:val="7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93104E"/>
    <w:multiLevelType w:val="hybridMultilevel"/>
    <w:tmpl w:val="EA2AD9BA"/>
    <w:lvl w:ilvl="0" w:tplc="185CD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672A33"/>
    <w:multiLevelType w:val="hybridMultilevel"/>
    <w:tmpl w:val="558C480A"/>
    <w:lvl w:ilvl="0" w:tplc="8462462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300269B3"/>
    <w:multiLevelType w:val="hybridMultilevel"/>
    <w:tmpl w:val="A6522D56"/>
    <w:lvl w:ilvl="0" w:tplc="BEC4F07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3487F2C"/>
    <w:multiLevelType w:val="hybridMultilevel"/>
    <w:tmpl w:val="481E0A9C"/>
    <w:lvl w:ilvl="0" w:tplc="B86A6D5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E62F59"/>
    <w:multiLevelType w:val="hybridMultilevel"/>
    <w:tmpl w:val="B8AC34CA"/>
    <w:lvl w:ilvl="0" w:tplc="98BE2D96">
      <w:start w:val="1"/>
      <w:numFmt w:val="lowerLetter"/>
      <w:lvlText w:val="%1)"/>
      <w:lvlJc w:val="left"/>
      <w:pPr>
        <w:ind w:left="1069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369823F5"/>
    <w:multiLevelType w:val="hybridMultilevel"/>
    <w:tmpl w:val="43880FB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74229E"/>
    <w:multiLevelType w:val="hybridMultilevel"/>
    <w:tmpl w:val="EEBE944A"/>
    <w:lvl w:ilvl="0" w:tplc="68ECA8A2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A11AD2"/>
    <w:multiLevelType w:val="hybridMultilevel"/>
    <w:tmpl w:val="A3A45346"/>
    <w:lvl w:ilvl="0" w:tplc="11CC32E8">
      <w:start w:val="3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8A5C41"/>
    <w:multiLevelType w:val="hybridMultilevel"/>
    <w:tmpl w:val="859C4A7E"/>
    <w:lvl w:ilvl="0" w:tplc="46268D2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110A17"/>
    <w:multiLevelType w:val="hybridMultilevel"/>
    <w:tmpl w:val="5EDA6132"/>
    <w:lvl w:ilvl="0" w:tplc="7B446B28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EF3FCC"/>
    <w:multiLevelType w:val="hybridMultilevel"/>
    <w:tmpl w:val="4E626A84"/>
    <w:lvl w:ilvl="0" w:tplc="AF2E2724">
      <w:start w:val="1"/>
      <w:numFmt w:val="decimal"/>
      <w:lvlText w:val="%1."/>
      <w:lvlJc w:val="left"/>
      <w:pPr>
        <w:ind w:left="720" w:hanging="360"/>
      </w:pPr>
      <w:rPr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7931D8"/>
    <w:multiLevelType w:val="hybridMultilevel"/>
    <w:tmpl w:val="8E80362E"/>
    <w:lvl w:ilvl="0" w:tplc="48E859F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E876754"/>
    <w:multiLevelType w:val="hybridMultilevel"/>
    <w:tmpl w:val="772E7D12"/>
    <w:lvl w:ilvl="0" w:tplc="D0BAF396">
      <w:start w:val="4"/>
      <w:numFmt w:val="bullet"/>
      <w:lvlText w:val="-"/>
      <w:lvlJc w:val="left"/>
      <w:pPr>
        <w:ind w:left="2084" w:hanging="360"/>
      </w:pPr>
      <w:rPr>
        <w:rFonts w:ascii="Times New Roman" w:eastAsia="Franklin Gothic Book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0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2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44" w:hanging="360"/>
      </w:pPr>
      <w:rPr>
        <w:rFonts w:ascii="Wingdings" w:hAnsi="Wingdings" w:hint="default"/>
      </w:rPr>
    </w:lvl>
  </w:abstractNum>
  <w:abstractNum w:abstractNumId="26" w15:restartNumberingAfterBreak="0">
    <w:nsid w:val="4F5666DD"/>
    <w:multiLevelType w:val="hybridMultilevel"/>
    <w:tmpl w:val="50EAAC3C"/>
    <w:lvl w:ilvl="0" w:tplc="3AF2D42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04B15D1"/>
    <w:multiLevelType w:val="hybridMultilevel"/>
    <w:tmpl w:val="7A6ADA70"/>
    <w:lvl w:ilvl="0" w:tplc="60B099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744B38"/>
    <w:multiLevelType w:val="hybridMultilevel"/>
    <w:tmpl w:val="70D28D4A"/>
    <w:lvl w:ilvl="0" w:tplc="13F619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21960D1"/>
    <w:multiLevelType w:val="hybridMultilevel"/>
    <w:tmpl w:val="D44AD46A"/>
    <w:lvl w:ilvl="0" w:tplc="AF2E2724">
      <w:start w:val="1"/>
      <w:numFmt w:val="decimal"/>
      <w:lvlText w:val="%1."/>
      <w:lvlJc w:val="left"/>
      <w:pPr>
        <w:ind w:left="720" w:hanging="360"/>
      </w:pPr>
      <w:rPr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54AE550C"/>
    <w:multiLevelType w:val="hybridMultilevel"/>
    <w:tmpl w:val="F47CE74C"/>
    <w:lvl w:ilvl="0" w:tplc="0E9A88B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5A3146A7"/>
    <w:multiLevelType w:val="hybridMultilevel"/>
    <w:tmpl w:val="4740E2BA"/>
    <w:lvl w:ilvl="0" w:tplc="D0BAF396">
      <w:start w:val="4"/>
      <w:numFmt w:val="bullet"/>
      <w:lvlText w:val="-"/>
      <w:lvlJc w:val="left"/>
      <w:pPr>
        <w:ind w:left="1080" w:hanging="360"/>
      </w:pPr>
      <w:rPr>
        <w:rFonts w:ascii="Times New Roman" w:eastAsia="Franklin Gothic Book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ACD27D4"/>
    <w:multiLevelType w:val="hybridMultilevel"/>
    <w:tmpl w:val="32D6994A"/>
    <w:lvl w:ilvl="0" w:tplc="F59016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B466398"/>
    <w:multiLevelType w:val="hybridMultilevel"/>
    <w:tmpl w:val="4C0A730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CB3983"/>
    <w:multiLevelType w:val="hybridMultilevel"/>
    <w:tmpl w:val="43C42914"/>
    <w:lvl w:ilvl="0" w:tplc="68ECA8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1131C7"/>
    <w:multiLevelType w:val="hybridMultilevel"/>
    <w:tmpl w:val="61F8E53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887719"/>
    <w:multiLevelType w:val="hybridMultilevel"/>
    <w:tmpl w:val="50EAAC3C"/>
    <w:lvl w:ilvl="0" w:tplc="3AF2D42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0A8585F"/>
    <w:multiLevelType w:val="hybridMultilevel"/>
    <w:tmpl w:val="35F08A78"/>
    <w:lvl w:ilvl="0" w:tplc="861C54B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D91402"/>
    <w:multiLevelType w:val="hybridMultilevel"/>
    <w:tmpl w:val="20DCF6A0"/>
    <w:lvl w:ilvl="0" w:tplc="10609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E6A379B"/>
    <w:multiLevelType w:val="hybridMultilevel"/>
    <w:tmpl w:val="327083AE"/>
    <w:lvl w:ilvl="0" w:tplc="C41A94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BF69B7"/>
    <w:multiLevelType w:val="hybridMultilevel"/>
    <w:tmpl w:val="5E36C30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F874D9"/>
    <w:multiLevelType w:val="hybridMultilevel"/>
    <w:tmpl w:val="E286C738"/>
    <w:lvl w:ilvl="0" w:tplc="44585380">
      <w:start w:val="1"/>
      <w:numFmt w:val="lowerLetter"/>
      <w:lvlText w:val="%1)"/>
      <w:lvlJc w:val="left"/>
      <w:pPr>
        <w:ind w:left="1241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961" w:hanging="360"/>
      </w:pPr>
    </w:lvl>
    <w:lvl w:ilvl="2" w:tplc="041B001B" w:tentative="1">
      <w:start w:val="1"/>
      <w:numFmt w:val="lowerRoman"/>
      <w:lvlText w:val="%3."/>
      <w:lvlJc w:val="right"/>
      <w:pPr>
        <w:ind w:left="2681" w:hanging="180"/>
      </w:pPr>
    </w:lvl>
    <w:lvl w:ilvl="3" w:tplc="041B000F" w:tentative="1">
      <w:start w:val="1"/>
      <w:numFmt w:val="decimal"/>
      <w:lvlText w:val="%4."/>
      <w:lvlJc w:val="left"/>
      <w:pPr>
        <w:ind w:left="3401" w:hanging="360"/>
      </w:pPr>
    </w:lvl>
    <w:lvl w:ilvl="4" w:tplc="041B0019" w:tentative="1">
      <w:start w:val="1"/>
      <w:numFmt w:val="lowerLetter"/>
      <w:lvlText w:val="%5."/>
      <w:lvlJc w:val="left"/>
      <w:pPr>
        <w:ind w:left="4121" w:hanging="360"/>
      </w:pPr>
    </w:lvl>
    <w:lvl w:ilvl="5" w:tplc="041B001B" w:tentative="1">
      <w:start w:val="1"/>
      <w:numFmt w:val="lowerRoman"/>
      <w:lvlText w:val="%6."/>
      <w:lvlJc w:val="right"/>
      <w:pPr>
        <w:ind w:left="4841" w:hanging="180"/>
      </w:pPr>
    </w:lvl>
    <w:lvl w:ilvl="6" w:tplc="041B000F" w:tentative="1">
      <w:start w:val="1"/>
      <w:numFmt w:val="decimal"/>
      <w:lvlText w:val="%7."/>
      <w:lvlJc w:val="left"/>
      <w:pPr>
        <w:ind w:left="5561" w:hanging="360"/>
      </w:pPr>
    </w:lvl>
    <w:lvl w:ilvl="7" w:tplc="041B0019" w:tentative="1">
      <w:start w:val="1"/>
      <w:numFmt w:val="lowerLetter"/>
      <w:lvlText w:val="%8."/>
      <w:lvlJc w:val="left"/>
      <w:pPr>
        <w:ind w:left="6281" w:hanging="360"/>
      </w:pPr>
    </w:lvl>
    <w:lvl w:ilvl="8" w:tplc="041B001B" w:tentative="1">
      <w:start w:val="1"/>
      <w:numFmt w:val="lowerRoman"/>
      <w:lvlText w:val="%9."/>
      <w:lvlJc w:val="right"/>
      <w:pPr>
        <w:ind w:left="7001" w:hanging="180"/>
      </w:pPr>
    </w:lvl>
  </w:abstractNum>
  <w:abstractNum w:abstractNumId="43" w15:restartNumberingAfterBreak="0">
    <w:nsid w:val="77AF4C9A"/>
    <w:multiLevelType w:val="hybridMultilevel"/>
    <w:tmpl w:val="6472DF8A"/>
    <w:lvl w:ilvl="0" w:tplc="35A0899A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2"/>
  </w:num>
  <w:num w:numId="3">
    <w:abstractNumId w:val="42"/>
  </w:num>
  <w:num w:numId="4">
    <w:abstractNumId w:val="6"/>
  </w:num>
  <w:num w:numId="5">
    <w:abstractNumId w:val="7"/>
  </w:num>
  <w:num w:numId="6">
    <w:abstractNumId w:val="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</w:num>
  <w:num w:numId="8">
    <w:abstractNumId w:val="34"/>
  </w:num>
  <w:num w:numId="9">
    <w:abstractNumId w:val="19"/>
  </w:num>
  <w:num w:numId="10">
    <w:abstractNumId w:val="43"/>
  </w:num>
  <w:num w:numId="11">
    <w:abstractNumId w:val="35"/>
  </w:num>
  <w:num w:numId="12">
    <w:abstractNumId w:val="21"/>
  </w:num>
  <w:num w:numId="13">
    <w:abstractNumId w:val="17"/>
  </w:num>
  <w:num w:numId="14">
    <w:abstractNumId w:val="11"/>
  </w:num>
  <w:num w:numId="15">
    <w:abstractNumId w:val="31"/>
  </w:num>
  <w:num w:numId="16">
    <w:abstractNumId w:val="26"/>
  </w:num>
  <w:num w:numId="17">
    <w:abstractNumId w:val="27"/>
  </w:num>
  <w:num w:numId="18">
    <w:abstractNumId w:val="38"/>
  </w:num>
  <w:num w:numId="19">
    <w:abstractNumId w:val="22"/>
  </w:num>
  <w:num w:numId="20">
    <w:abstractNumId w:val="33"/>
  </w:num>
  <w:num w:numId="21">
    <w:abstractNumId w:val="36"/>
  </w:num>
  <w:num w:numId="22">
    <w:abstractNumId w:val="16"/>
  </w:num>
  <w:num w:numId="23">
    <w:abstractNumId w:val="24"/>
  </w:num>
  <w:num w:numId="24">
    <w:abstractNumId w:val="10"/>
  </w:num>
  <w:num w:numId="25">
    <w:abstractNumId w:val="41"/>
  </w:num>
  <w:num w:numId="26">
    <w:abstractNumId w:val="13"/>
  </w:num>
  <w:num w:numId="27">
    <w:abstractNumId w:val="40"/>
  </w:num>
  <w:num w:numId="28">
    <w:abstractNumId w:val="15"/>
  </w:num>
  <w:num w:numId="29">
    <w:abstractNumId w:val="14"/>
  </w:num>
  <w:num w:numId="30">
    <w:abstractNumId w:val="28"/>
  </w:num>
  <w:num w:numId="31">
    <w:abstractNumId w:val="37"/>
  </w:num>
  <w:num w:numId="32">
    <w:abstractNumId w:val="2"/>
  </w:num>
  <w:num w:numId="33">
    <w:abstractNumId w:val="39"/>
  </w:num>
  <w:num w:numId="34">
    <w:abstractNumId w:val="4"/>
  </w:num>
  <w:num w:numId="35">
    <w:abstractNumId w:val="9"/>
  </w:num>
  <w:num w:numId="36">
    <w:abstractNumId w:val="0"/>
  </w:num>
  <w:num w:numId="37">
    <w:abstractNumId w:val="1"/>
  </w:num>
  <w:num w:numId="38">
    <w:abstractNumId w:val="30"/>
  </w:num>
  <w:num w:numId="39">
    <w:abstractNumId w:val="8"/>
  </w:num>
  <w:num w:numId="40">
    <w:abstractNumId w:val="25"/>
  </w:num>
  <w:num w:numId="41">
    <w:abstractNumId w:val="29"/>
  </w:num>
  <w:num w:numId="42">
    <w:abstractNumId w:val="12"/>
  </w:num>
  <w:num w:numId="43">
    <w:abstractNumId w:val="23"/>
  </w:num>
  <w:num w:numId="44">
    <w:abstractNumId w:val="5"/>
  </w:num>
  <w:num w:numId="45">
    <w:abstractNumId w:val="20"/>
  </w:num>
  <w:num w:numId="46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kwqQUA1EHxkiwAAAA="/>
  </w:docVars>
  <w:rsids>
    <w:rsidRoot w:val="00371CEC"/>
    <w:rsid w:val="000134E1"/>
    <w:rsid w:val="000154D3"/>
    <w:rsid w:val="0001598C"/>
    <w:rsid w:val="0002176C"/>
    <w:rsid w:val="00021DC8"/>
    <w:rsid w:val="000243BB"/>
    <w:rsid w:val="0002715D"/>
    <w:rsid w:val="000330B5"/>
    <w:rsid w:val="00036A26"/>
    <w:rsid w:val="000411F5"/>
    <w:rsid w:val="00055983"/>
    <w:rsid w:val="00063832"/>
    <w:rsid w:val="00064D27"/>
    <w:rsid w:val="00067278"/>
    <w:rsid w:val="000675FA"/>
    <w:rsid w:val="0007580C"/>
    <w:rsid w:val="00080400"/>
    <w:rsid w:val="0008435E"/>
    <w:rsid w:val="000873E9"/>
    <w:rsid w:val="00091158"/>
    <w:rsid w:val="00097B01"/>
    <w:rsid w:val="000B2976"/>
    <w:rsid w:val="000B4C62"/>
    <w:rsid w:val="000B728E"/>
    <w:rsid w:val="000C361A"/>
    <w:rsid w:val="000D61F1"/>
    <w:rsid w:val="000D706F"/>
    <w:rsid w:val="000D719E"/>
    <w:rsid w:val="000E55BF"/>
    <w:rsid w:val="000F42D8"/>
    <w:rsid w:val="00100935"/>
    <w:rsid w:val="00102C82"/>
    <w:rsid w:val="0011285E"/>
    <w:rsid w:val="0011432A"/>
    <w:rsid w:val="00120588"/>
    <w:rsid w:val="00124F89"/>
    <w:rsid w:val="001308E0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C06"/>
    <w:rsid w:val="00173F88"/>
    <w:rsid w:val="00174A6A"/>
    <w:rsid w:val="001873A3"/>
    <w:rsid w:val="00190529"/>
    <w:rsid w:val="0019159D"/>
    <w:rsid w:val="0019205D"/>
    <w:rsid w:val="00193009"/>
    <w:rsid w:val="001B7616"/>
    <w:rsid w:val="001B7D3E"/>
    <w:rsid w:val="001D0837"/>
    <w:rsid w:val="001D73A9"/>
    <w:rsid w:val="001E0F30"/>
    <w:rsid w:val="001E1B1E"/>
    <w:rsid w:val="001F0823"/>
    <w:rsid w:val="001F42A0"/>
    <w:rsid w:val="001F42A6"/>
    <w:rsid w:val="00202B6F"/>
    <w:rsid w:val="002121B3"/>
    <w:rsid w:val="00216375"/>
    <w:rsid w:val="0022175C"/>
    <w:rsid w:val="002229D4"/>
    <w:rsid w:val="0022559C"/>
    <w:rsid w:val="0024337A"/>
    <w:rsid w:val="00244ACE"/>
    <w:rsid w:val="00256F96"/>
    <w:rsid w:val="00262B58"/>
    <w:rsid w:val="00272406"/>
    <w:rsid w:val="00275C1D"/>
    <w:rsid w:val="00276EC7"/>
    <w:rsid w:val="00277B36"/>
    <w:rsid w:val="00280965"/>
    <w:rsid w:val="00283C58"/>
    <w:rsid w:val="00291AB0"/>
    <w:rsid w:val="0029406E"/>
    <w:rsid w:val="00294C8A"/>
    <w:rsid w:val="002A4094"/>
    <w:rsid w:val="002A5C86"/>
    <w:rsid w:val="002B20E0"/>
    <w:rsid w:val="002D4C4D"/>
    <w:rsid w:val="002E336C"/>
    <w:rsid w:val="00300B86"/>
    <w:rsid w:val="003167B1"/>
    <w:rsid w:val="0033100A"/>
    <w:rsid w:val="0034280C"/>
    <w:rsid w:val="003632D7"/>
    <w:rsid w:val="00363992"/>
    <w:rsid w:val="00365F5A"/>
    <w:rsid w:val="00371CEC"/>
    <w:rsid w:val="00373928"/>
    <w:rsid w:val="00375893"/>
    <w:rsid w:val="00377CCE"/>
    <w:rsid w:val="0038055B"/>
    <w:rsid w:val="0038336E"/>
    <w:rsid w:val="003A0BD5"/>
    <w:rsid w:val="003A0CC1"/>
    <w:rsid w:val="003A5B49"/>
    <w:rsid w:val="003B45F4"/>
    <w:rsid w:val="003C00F8"/>
    <w:rsid w:val="003C2801"/>
    <w:rsid w:val="003C5983"/>
    <w:rsid w:val="003C65D0"/>
    <w:rsid w:val="003D74CA"/>
    <w:rsid w:val="003E5EC8"/>
    <w:rsid w:val="003E6729"/>
    <w:rsid w:val="0040772E"/>
    <w:rsid w:val="00420B11"/>
    <w:rsid w:val="0043088E"/>
    <w:rsid w:val="004368F0"/>
    <w:rsid w:val="0044483F"/>
    <w:rsid w:val="00446EA1"/>
    <w:rsid w:val="00451E88"/>
    <w:rsid w:val="0045417B"/>
    <w:rsid w:val="00460827"/>
    <w:rsid w:val="00474DE6"/>
    <w:rsid w:val="00477BB7"/>
    <w:rsid w:val="00493578"/>
    <w:rsid w:val="0049621C"/>
    <w:rsid w:val="004B2145"/>
    <w:rsid w:val="004B3C2C"/>
    <w:rsid w:val="004B700E"/>
    <w:rsid w:val="004B7107"/>
    <w:rsid w:val="004C5995"/>
    <w:rsid w:val="004D384F"/>
    <w:rsid w:val="004D4AAE"/>
    <w:rsid w:val="004E01D4"/>
    <w:rsid w:val="004E27B7"/>
    <w:rsid w:val="00506857"/>
    <w:rsid w:val="005158A0"/>
    <w:rsid w:val="00517F64"/>
    <w:rsid w:val="005462DD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A6B01"/>
    <w:rsid w:val="005B4386"/>
    <w:rsid w:val="005C616D"/>
    <w:rsid w:val="005D65F8"/>
    <w:rsid w:val="005D6A62"/>
    <w:rsid w:val="005E2A9B"/>
    <w:rsid w:val="005E2DF1"/>
    <w:rsid w:val="006007C6"/>
    <w:rsid w:val="00603226"/>
    <w:rsid w:val="00611CA0"/>
    <w:rsid w:val="00616BBE"/>
    <w:rsid w:val="0063143C"/>
    <w:rsid w:val="006342B7"/>
    <w:rsid w:val="006361FC"/>
    <w:rsid w:val="006514E7"/>
    <w:rsid w:val="0065171C"/>
    <w:rsid w:val="00652410"/>
    <w:rsid w:val="00652B25"/>
    <w:rsid w:val="00665349"/>
    <w:rsid w:val="006719D2"/>
    <w:rsid w:val="006A0392"/>
    <w:rsid w:val="006A13E5"/>
    <w:rsid w:val="006B73B5"/>
    <w:rsid w:val="006C5995"/>
    <w:rsid w:val="006D0E03"/>
    <w:rsid w:val="006D469D"/>
    <w:rsid w:val="006F01EE"/>
    <w:rsid w:val="006F41FF"/>
    <w:rsid w:val="0070344B"/>
    <w:rsid w:val="007066C8"/>
    <w:rsid w:val="007070DF"/>
    <w:rsid w:val="00723969"/>
    <w:rsid w:val="00725DC9"/>
    <w:rsid w:val="00727DA6"/>
    <w:rsid w:val="007329C9"/>
    <w:rsid w:val="007442B4"/>
    <w:rsid w:val="0074793B"/>
    <w:rsid w:val="00755DC4"/>
    <w:rsid w:val="0075764B"/>
    <w:rsid w:val="00772C8A"/>
    <w:rsid w:val="00780EC7"/>
    <w:rsid w:val="00784E18"/>
    <w:rsid w:val="00794455"/>
    <w:rsid w:val="0079445F"/>
    <w:rsid w:val="007A2121"/>
    <w:rsid w:val="007B76D1"/>
    <w:rsid w:val="007C32AB"/>
    <w:rsid w:val="007C67D9"/>
    <w:rsid w:val="007F1757"/>
    <w:rsid w:val="00802166"/>
    <w:rsid w:val="008035DE"/>
    <w:rsid w:val="008076BC"/>
    <w:rsid w:val="008076C2"/>
    <w:rsid w:val="00812EB3"/>
    <w:rsid w:val="00825FBB"/>
    <w:rsid w:val="00835515"/>
    <w:rsid w:val="00837CEF"/>
    <w:rsid w:val="00841A36"/>
    <w:rsid w:val="00842B25"/>
    <w:rsid w:val="0085352F"/>
    <w:rsid w:val="0086709F"/>
    <w:rsid w:val="00871B9C"/>
    <w:rsid w:val="00880E51"/>
    <w:rsid w:val="0088256B"/>
    <w:rsid w:val="00883E93"/>
    <w:rsid w:val="00886284"/>
    <w:rsid w:val="00887AE8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F2575"/>
    <w:rsid w:val="008F7410"/>
    <w:rsid w:val="00904A83"/>
    <w:rsid w:val="009147C2"/>
    <w:rsid w:val="00921415"/>
    <w:rsid w:val="0092241A"/>
    <w:rsid w:val="00924610"/>
    <w:rsid w:val="00941C83"/>
    <w:rsid w:val="009468DC"/>
    <w:rsid w:val="00946BAE"/>
    <w:rsid w:val="009479C6"/>
    <w:rsid w:val="00973D5A"/>
    <w:rsid w:val="009857EA"/>
    <w:rsid w:val="00991DE1"/>
    <w:rsid w:val="0099253A"/>
    <w:rsid w:val="0099345C"/>
    <w:rsid w:val="009A23F2"/>
    <w:rsid w:val="009B258B"/>
    <w:rsid w:val="009B36D9"/>
    <w:rsid w:val="009C4FB6"/>
    <w:rsid w:val="009C7249"/>
    <w:rsid w:val="009C7F46"/>
    <w:rsid w:val="009E28BB"/>
    <w:rsid w:val="009E3974"/>
    <w:rsid w:val="009F7087"/>
    <w:rsid w:val="00A0094D"/>
    <w:rsid w:val="00A02CF1"/>
    <w:rsid w:val="00A07077"/>
    <w:rsid w:val="00A16CCF"/>
    <w:rsid w:val="00A22470"/>
    <w:rsid w:val="00A241B0"/>
    <w:rsid w:val="00A6132A"/>
    <w:rsid w:val="00A61DBB"/>
    <w:rsid w:val="00A7081A"/>
    <w:rsid w:val="00A73BC7"/>
    <w:rsid w:val="00A85071"/>
    <w:rsid w:val="00A921A1"/>
    <w:rsid w:val="00A94402"/>
    <w:rsid w:val="00A961B1"/>
    <w:rsid w:val="00AA3028"/>
    <w:rsid w:val="00AA3604"/>
    <w:rsid w:val="00AA4317"/>
    <w:rsid w:val="00AA4C27"/>
    <w:rsid w:val="00AB4C60"/>
    <w:rsid w:val="00AC4681"/>
    <w:rsid w:val="00AD5DA6"/>
    <w:rsid w:val="00AD74F5"/>
    <w:rsid w:val="00AD7F15"/>
    <w:rsid w:val="00AE2375"/>
    <w:rsid w:val="00AE30F2"/>
    <w:rsid w:val="00AE509A"/>
    <w:rsid w:val="00AF514C"/>
    <w:rsid w:val="00AF7D88"/>
    <w:rsid w:val="00AF7DB5"/>
    <w:rsid w:val="00B10F23"/>
    <w:rsid w:val="00B12539"/>
    <w:rsid w:val="00B14743"/>
    <w:rsid w:val="00B231FB"/>
    <w:rsid w:val="00B23EC4"/>
    <w:rsid w:val="00B3206E"/>
    <w:rsid w:val="00B37FC0"/>
    <w:rsid w:val="00B446BB"/>
    <w:rsid w:val="00B45B67"/>
    <w:rsid w:val="00B539D8"/>
    <w:rsid w:val="00B55152"/>
    <w:rsid w:val="00B61C95"/>
    <w:rsid w:val="00B63A0C"/>
    <w:rsid w:val="00B70496"/>
    <w:rsid w:val="00B8368F"/>
    <w:rsid w:val="00BA2D4D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3607D"/>
    <w:rsid w:val="00C51F05"/>
    <w:rsid w:val="00C5477D"/>
    <w:rsid w:val="00C5714F"/>
    <w:rsid w:val="00C57B7C"/>
    <w:rsid w:val="00C617B7"/>
    <w:rsid w:val="00C71396"/>
    <w:rsid w:val="00C75191"/>
    <w:rsid w:val="00C75C74"/>
    <w:rsid w:val="00C8329B"/>
    <w:rsid w:val="00C836A3"/>
    <w:rsid w:val="00C91304"/>
    <w:rsid w:val="00C91905"/>
    <w:rsid w:val="00C9314E"/>
    <w:rsid w:val="00C942C6"/>
    <w:rsid w:val="00C94645"/>
    <w:rsid w:val="00C95B1B"/>
    <w:rsid w:val="00CA603B"/>
    <w:rsid w:val="00CA73C7"/>
    <w:rsid w:val="00CB1B71"/>
    <w:rsid w:val="00CB24AF"/>
    <w:rsid w:val="00CB469F"/>
    <w:rsid w:val="00CC5470"/>
    <w:rsid w:val="00CC70C7"/>
    <w:rsid w:val="00CD146D"/>
    <w:rsid w:val="00D07004"/>
    <w:rsid w:val="00D13155"/>
    <w:rsid w:val="00D144D7"/>
    <w:rsid w:val="00D15A73"/>
    <w:rsid w:val="00D15C36"/>
    <w:rsid w:val="00D23007"/>
    <w:rsid w:val="00D317CD"/>
    <w:rsid w:val="00D35BEE"/>
    <w:rsid w:val="00D379DC"/>
    <w:rsid w:val="00D534F9"/>
    <w:rsid w:val="00D64512"/>
    <w:rsid w:val="00D77D55"/>
    <w:rsid w:val="00D81FE3"/>
    <w:rsid w:val="00D86C1A"/>
    <w:rsid w:val="00D92F91"/>
    <w:rsid w:val="00D93BC6"/>
    <w:rsid w:val="00DA100E"/>
    <w:rsid w:val="00DA4324"/>
    <w:rsid w:val="00DB1423"/>
    <w:rsid w:val="00DB22CA"/>
    <w:rsid w:val="00DB25C4"/>
    <w:rsid w:val="00DC0581"/>
    <w:rsid w:val="00DD092B"/>
    <w:rsid w:val="00DD3903"/>
    <w:rsid w:val="00DE5955"/>
    <w:rsid w:val="00DF3574"/>
    <w:rsid w:val="00DF3AEF"/>
    <w:rsid w:val="00DF5884"/>
    <w:rsid w:val="00E16DD9"/>
    <w:rsid w:val="00E21E6E"/>
    <w:rsid w:val="00E2262E"/>
    <w:rsid w:val="00E32599"/>
    <w:rsid w:val="00E3327B"/>
    <w:rsid w:val="00E3728C"/>
    <w:rsid w:val="00E372EA"/>
    <w:rsid w:val="00E40CBB"/>
    <w:rsid w:val="00E51EF2"/>
    <w:rsid w:val="00E55554"/>
    <w:rsid w:val="00E57136"/>
    <w:rsid w:val="00E67A51"/>
    <w:rsid w:val="00E77F24"/>
    <w:rsid w:val="00E80876"/>
    <w:rsid w:val="00E81F03"/>
    <w:rsid w:val="00E935FA"/>
    <w:rsid w:val="00EA1C6B"/>
    <w:rsid w:val="00EA27D3"/>
    <w:rsid w:val="00EB19AF"/>
    <w:rsid w:val="00EB28EF"/>
    <w:rsid w:val="00EB36D5"/>
    <w:rsid w:val="00EC3E07"/>
    <w:rsid w:val="00ED5C8F"/>
    <w:rsid w:val="00ED6229"/>
    <w:rsid w:val="00EE1912"/>
    <w:rsid w:val="00EF1372"/>
    <w:rsid w:val="00EF262A"/>
    <w:rsid w:val="00F06983"/>
    <w:rsid w:val="00F1408F"/>
    <w:rsid w:val="00F15B09"/>
    <w:rsid w:val="00F20CC4"/>
    <w:rsid w:val="00F240B7"/>
    <w:rsid w:val="00F25396"/>
    <w:rsid w:val="00F27FD1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74233"/>
    <w:rsid w:val="00F8505A"/>
    <w:rsid w:val="00F903C9"/>
    <w:rsid w:val="00F9181B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523E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,Odsek,Table of contents numbered,Bullet Number,lp1,lp11,List Paragraph11,Bullet 1,Use Case List Paragraph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,Odsek Char,Table of contents numbered Char,Bullet Number Char,lp1 Char,lp11 Char,List Paragraph11 Char,Bullet 1 Char,Use Case List Paragraph Char"/>
    <w:link w:val="Odsekzoznamu"/>
    <w:uiPriority w:val="34"/>
    <w:qFormat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 w:eastAsia="x-none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 w:eastAsia="x-none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val="x-none"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val="x-none"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nac.marek@kira.s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E020B-DDC7-4FA6-A212-70BC1AC43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63</Words>
  <Characters>9481</Characters>
  <Application>Microsoft Office Word</Application>
  <DocSecurity>0</DocSecurity>
  <Lines>79</Lines>
  <Paragraphs>2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9T12:24:00Z</dcterms:created>
  <dcterms:modified xsi:type="dcterms:W3CDTF">2022-03-14T15:40:00Z</dcterms:modified>
</cp:coreProperties>
</file>